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01A3F9" w14:textId="77777777" w:rsidR="00814C43" w:rsidRPr="005D5432" w:rsidRDefault="005D5432" w:rsidP="00814C43">
      <w:pPr>
        <w:spacing w:after="0" w:line="259" w:lineRule="auto"/>
        <w:jc w:val="center"/>
        <w:rPr>
          <w:rFonts w:asciiTheme="majorHAnsi" w:hAnsiTheme="majorHAnsi"/>
          <w:bCs/>
          <w:color w:val="000000" w:themeColor="text1"/>
          <w:lang w:val="en-GB"/>
        </w:rPr>
      </w:pPr>
      <w:r w:rsidRPr="005D5432">
        <w:rPr>
          <w:rFonts w:asciiTheme="majorHAnsi" w:hAnsiTheme="majorHAnsi"/>
          <w:noProof/>
          <w:lang w:val="en-US"/>
        </w:rPr>
        <w:drawing>
          <wp:inline distT="0" distB="0" distL="0" distR="0" wp14:anchorId="1114A88E" wp14:editId="3301460C">
            <wp:extent cx="727507" cy="880666"/>
            <wp:effectExtent l="0" t="0" r="9525" b="8890"/>
            <wp:docPr id="1" name="Picture 1" descr="C:\Users\Karthik\AppData\Local\Microsoft\Windows\INetCacheContent.Word\i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arthik\AppData\Local\Microsoft\Windows\INetCacheContent.Word\iu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0953" cy="896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FC80FD" w14:textId="79A5D229" w:rsidR="00FD1B05" w:rsidRPr="005D5432" w:rsidRDefault="005D5432" w:rsidP="00503637">
      <w:pPr>
        <w:spacing w:after="0" w:line="259" w:lineRule="auto"/>
        <w:jc w:val="center"/>
        <w:rPr>
          <w:rFonts w:asciiTheme="majorHAnsi" w:hAnsiTheme="majorHAnsi"/>
          <w:b/>
          <w:bCs/>
          <w:color w:val="000000" w:themeColor="text1"/>
          <w:lang w:val="en-GB"/>
        </w:rPr>
      </w:pPr>
      <w:r w:rsidRPr="005D5432">
        <w:rPr>
          <w:rFonts w:asciiTheme="majorHAnsi" w:hAnsiTheme="majorHAnsi"/>
          <w:b/>
          <w:bCs/>
          <w:color w:val="000000" w:themeColor="text1"/>
          <w:sz w:val="32"/>
          <w:lang w:val="en-GB"/>
        </w:rPr>
        <w:t xml:space="preserve">Project Report </w:t>
      </w:r>
      <w:r w:rsidR="00D345E1">
        <w:rPr>
          <w:rFonts w:asciiTheme="majorHAnsi" w:hAnsiTheme="majorHAnsi"/>
          <w:b/>
          <w:bCs/>
          <w:color w:val="000000" w:themeColor="text1"/>
          <w:sz w:val="32"/>
          <w:lang w:val="en-GB"/>
        </w:rPr>
        <w:t>–</w:t>
      </w:r>
      <w:r w:rsidRPr="005D5432">
        <w:rPr>
          <w:rFonts w:asciiTheme="majorHAnsi" w:hAnsiTheme="majorHAnsi"/>
          <w:b/>
          <w:bCs/>
          <w:color w:val="000000" w:themeColor="text1"/>
          <w:sz w:val="32"/>
          <w:lang w:val="en-GB"/>
        </w:rPr>
        <w:t xml:space="preserve"> </w:t>
      </w:r>
      <w:r w:rsidR="000E47E5">
        <w:rPr>
          <w:rFonts w:asciiTheme="majorHAnsi" w:hAnsiTheme="majorHAnsi"/>
          <w:b/>
          <w:bCs/>
          <w:color w:val="000000" w:themeColor="text1"/>
          <w:sz w:val="32"/>
          <w:lang w:val="en-GB"/>
        </w:rPr>
        <w:t>Hadoop Page Rank</w:t>
      </w:r>
    </w:p>
    <w:p w14:paraId="7FED5BB9" w14:textId="77777777" w:rsidR="00503637" w:rsidRPr="005D5432" w:rsidRDefault="005D5432" w:rsidP="00503637">
      <w:pPr>
        <w:spacing w:after="0" w:line="259" w:lineRule="auto"/>
        <w:jc w:val="center"/>
        <w:rPr>
          <w:rFonts w:asciiTheme="majorHAnsi" w:hAnsiTheme="majorHAnsi"/>
          <w:b/>
          <w:bCs/>
          <w:color w:val="C00000"/>
          <w:sz w:val="24"/>
          <w:lang w:val="en-GB"/>
        </w:rPr>
      </w:pPr>
      <w:r w:rsidRPr="005D5432">
        <w:rPr>
          <w:rFonts w:asciiTheme="majorHAnsi" w:hAnsiTheme="majorHAnsi"/>
          <w:b/>
          <w:bCs/>
          <w:color w:val="C00000"/>
          <w:sz w:val="24"/>
          <w:lang w:val="en-GB"/>
        </w:rPr>
        <w:t>Indiana University</w:t>
      </w:r>
    </w:p>
    <w:p w14:paraId="4FE4C509" w14:textId="77777777" w:rsidR="00814C43" w:rsidRPr="005D5432" w:rsidRDefault="00814C43" w:rsidP="00814C43">
      <w:pPr>
        <w:spacing w:after="0" w:line="259" w:lineRule="auto"/>
        <w:rPr>
          <w:rFonts w:asciiTheme="majorHAnsi" w:hAnsiTheme="majorHAnsi"/>
          <w:bCs/>
          <w:color w:val="000000" w:themeColor="text1"/>
          <w:lang w:val="en-GB"/>
        </w:rPr>
      </w:pPr>
    </w:p>
    <w:tbl>
      <w:tblPr>
        <w:tblStyle w:val="GridTable6Colorful-Accent2"/>
        <w:tblW w:w="0" w:type="auto"/>
        <w:tblLook w:val="04A0" w:firstRow="1" w:lastRow="0" w:firstColumn="1" w:lastColumn="0" w:noHBand="0" w:noVBand="1"/>
      </w:tblPr>
      <w:tblGrid>
        <w:gridCol w:w="1028"/>
        <w:gridCol w:w="1577"/>
        <w:gridCol w:w="4760"/>
        <w:gridCol w:w="2263"/>
      </w:tblGrid>
      <w:tr w:rsidR="00FF48FA" w:rsidRPr="005D5432" w14:paraId="0AFC862A" w14:textId="77777777" w:rsidTr="005D54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  <w:shd w:val="clear" w:color="auto" w:fill="C00000"/>
          </w:tcPr>
          <w:p w14:paraId="1667DBCA" w14:textId="77777777" w:rsidR="006B4763" w:rsidRPr="005D5432" w:rsidRDefault="006B4763" w:rsidP="006B4763">
            <w:pPr>
              <w:spacing w:after="0" w:line="259" w:lineRule="auto"/>
              <w:jc w:val="center"/>
              <w:rPr>
                <w:rFonts w:asciiTheme="majorHAnsi" w:hAnsiTheme="majorHAnsi"/>
                <w:b w:val="0"/>
                <w:bCs w:val="0"/>
                <w:color w:val="FFFFFF" w:themeColor="background1"/>
                <w:lang w:val="en-GB"/>
              </w:rPr>
            </w:pPr>
            <w:r w:rsidRPr="005D5432">
              <w:rPr>
                <w:rFonts w:asciiTheme="majorHAnsi" w:hAnsiTheme="majorHAnsi"/>
                <w:b w:val="0"/>
                <w:bCs w:val="0"/>
                <w:color w:val="FFFFFF" w:themeColor="background1"/>
                <w:lang w:val="en-GB"/>
              </w:rPr>
              <w:t>Revision</w:t>
            </w:r>
          </w:p>
        </w:tc>
        <w:tc>
          <w:tcPr>
            <w:tcW w:w="1577" w:type="dxa"/>
            <w:shd w:val="clear" w:color="auto" w:fill="C00000"/>
          </w:tcPr>
          <w:p w14:paraId="29678EFA" w14:textId="77777777" w:rsidR="006B4763" w:rsidRPr="005D5432" w:rsidRDefault="006B4763" w:rsidP="006B4763">
            <w:pPr>
              <w:spacing w:after="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 w:val="0"/>
                <w:bCs w:val="0"/>
                <w:color w:val="FFFFFF" w:themeColor="background1"/>
                <w:lang w:val="en-GB"/>
              </w:rPr>
            </w:pPr>
            <w:r w:rsidRPr="005D5432">
              <w:rPr>
                <w:rFonts w:asciiTheme="majorHAnsi" w:hAnsiTheme="majorHAnsi"/>
                <w:b w:val="0"/>
                <w:bCs w:val="0"/>
                <w:color w:val="FFFFFF" w:themeColor="background1"/>
                <w:lang w:val="en-GB"/>
              </w:rPr>
              <w:t>Date</w:t>
            </w:r>
          </w:p>
        </w:tc>
        <w:tc>
          <w:tcPr>
            <w:tcW w:w="4760" w:type="dxa"/>
            <w:shd w:val="clear" w:color="auto" w:fill="C00000"/>
          </w:tcPr>
          <w:p w14:paraId="04E4E850" w14:textId="77777777" w:rsidR="006B4763" w:rsidRPr="005D5432" w:rsidRDefault="006B4763" w:rsidP="006B4763">
            <w:pPr>
              <w:spacing w:after="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 w:val="0"/>
                <w:bCs w:val="0"/>
                <w:color w:val="FFFFFF" w:themeColor="background1"/>
                <w:lang w:val="en-GB"/>
              </w:rPr>
            </w:pPr>
            <w:r w:rsidRPr="005D5432">
              <w:rPr>
                <w:rFonts w:asciiTheme="majorHAnsi" w:hAnsiTheme="majorHAnsi"/>
                <w:b w:val="0"/>
                <w:bCs w:val="0"/>
                <w:color w:val="FFFFFF" w:themeColor="background1"/>
                <w:lang w:val="en-GB"/>
              </w:rPr>
              <w:t>Description</w:t>
            </w:r>
          </w:p>
        </w:tc>
        <w:tc>
          <w:tcPr>
            <w:tcW w:w="2263" w:type="dxa"/>
            <w:shd w:val="clear" w:color="auto" w:fill="C00000"/>
          </w:tcPr>
          <w:p w14:paraId="5CB0F038" w14:textId="77777777" w:rsidR="006B4763" w:rsidRPr="005D5432" w:rsidRDefault="006B4763" w:rsidP="006B4763">
            <w:pPr>
              <w:spacing w:after="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 w:val="0"/>
                <w:bCs w:val="0"/>
                <w:color w:val="FFFFFF" w:themeColor="background1"/>
                <w:lang w:val="en-GB"/>
              </w:rPr>
            </w:pPr>
            <w:r w:rsidRPr="005D5432">
              <w:rPr>
                <w:rFonts w:asciiTheme="majorHAnsi" w:hAnsiTheme="majorHAnsi"/>
                <w:b w:val="0"/>
                <w:bCs w:val="0"/>
                <w:color w:val="FFFFFF" w:themeColor="background1"/>
                <w:lang w:val="en-GB"/>
              </w:rPr>
              <w:t>Author</w:t>
            </w:r>
          </w:p>
        </w:tc>
      </w:tr>
      <w:tr w:rsidR="00FF48FA" w:rsidRPr="005D5432" w14:paraId="3CBE1C94" w14:textId="77777777" w:rsidTr="005D54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</w:tcPr>
          <w:p w14:paraId="14B3A95D" w14:textId="77777777" w:rsidR="006B4763" w:rsidRPr="005D5432" w:rsidRDefault="006B4763" w:rsidP="00814C43">
            <w:pPr>
              <w:spacing w:after="0" w:line="259" w:lineRule="auto"/>
              <w:rPr>
                <w:rFonts w:asciiTheme="majorHAnsi" w:hAnsiTheme="majorHAnsi"/>
                <w:b w:val="0"/>
                <w:bCs w:val="0"/>
                <w:color w:val="000000" w:themeColor="text1"/>
                <w:lang w:val="en-GB"/>
              </w:rPr>
            </w:pPr>
            <w:r w:rsidRPr="005D5432">
              <w:rPr>
                <w:rFonts w:asciiTheme="majorHAnsi" w:hAnsiTheme="majorHAnsi"/>
                <w:b w:val="0"/>
                <w:bCs w:val="0"/>
                <w:color w:val="000000" w:themeColor="text1"/>
                <w:lang w:val="en-GB"/>
              </w:rPr>
              <w:t>1.0</w:t>
            </w:r>
          </w:p>
        </w:tc>
        <w:tc>
          <w:tcPr>
            <w:tcW w:w="1577" w:type="dxa"/>
          </w:tcPr>
          <w:p w14:paraId="4B751FCA" w14:textId="31D9DF71" w:rsidR="005D5432" w:rsidRPr="005D5432" w:rsidRDefault="00E75733" w:rsidP="00D345E1">
            <w:pPr>
              <w:spacing w:after="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bCs/>
                <w:color w:val="000000" w:themeColor="text1"/>
                <w:lang w:val="en-GB"/>
              </w:rPr>
            </w:pPr>
            <w:r w:rsidRPr="005D5432">
              <w:rPr>
                <w:rFonts w:asciiTheme="majorHAnsi" w:hAnsiTheme="majorHAnsi"/>
                <w:bCs/>
                <w:color w:val="000000" w:themeColor="text1"/>
                <w:lang w:val="en-GB"/>
              </w:rPr>
              <w:t xml:space="preserve"> </w:t>
            </w:r>
            <w:r w:rsidR="000E47E5">
              <w:rPr>
                <w:rFonts w:asciiTheme="majorHAnsi" w:hAnsiTheme="majorHAnsi"/>
                <w:bCs/>
                <w:color w:val="000000" w:themeColor="text1"/>
                <w:lang w:val="en-GB"/>
              </w:rPr>
              <w:t>11</w:t>
            </w:r>
            <w:r w:rsidR="00D345E1">
              <w:rPr>
                <w:rFonts w:asciiTheme="majorHAnsi" w:hAnsiTheme="majorHAnsi"/>
                <w:bCs/>
                <w:color w:val="000000" w:themeColor="text1"/>
                <w:lang w:val="en-GB"/>
              </w:rPr>
              <w:t>-Feb-2017</w:t>
            </w:r>
          </w:p>
        </w:tc>
        <w:tc>
          <w:tcPr>
            <w:tcW w:w="4760" w:type="dxa"/>
          </w:tcPr>
          <w:p w14:paraId="67515B67" w14:textId="5D973E06" w:rsidR="006B4763" w:rsidRPr="005D5432" w:rsidRDefault="00FD1B4B" w:rsidP="00D345E1">
            <w:pPr>
              <w:spacing w:after="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bCs/>
                <w:color w:val="000000" w:themeColor="text1"/>
                <w:lang w:val="en-GB"/>
              </w:rPr>
            </w:pPr>
            <w:r>
              <w:rPr>
                <w:rFonts w:asciiTheme="majorHAnsi" w:hAnsiTheme="majorHAnsi"/>
                <w:bCs/>
                <w:color w:val="000000" w:themeColor="text1"/>
                <w:lang w:val="en-GB"/>
              </w:rPr>
              <w:t xml:space="preserve">Project Description and </w:t>
            </w:r>
            <w:r w:rsidR="000E47E5">
              <w:rPr>
                <w:rFonts w:asciiTheme="majorHAnsi" w:hAnsiTheme="majorHAnsi"/>
                <w:bCs/>
                <w:color w:val="000000" w:themeColor="text1"/>
                <w:lang w:val="en-GB"/>
              </w:rPr>
              <w:t>Main Steps</w:t>
            </w:r>
          </w:p>
        </w:tc>
        <w:tc>
          <w:tcPr>
            <w:tcW w:w="2263" w:type="dxa"/>
          </w:tcPr>
          <w:p w14:paraId="372C6226" w14:textId="73CD0E3E" w:rsidR="006B4763" w:rsidRPr="005D5432" w:rsidRDefault="000E47E5" w:rsidP="00814C43">
            <w:pPr>
              <w:spacing w:after="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bCs/>
                <w:color w:val="000000" w:themeColor="text1"/>
                <w:lang w:val="en-GB"/>
              </w:rPr>
            </w:pPr>
            <w:r>
              <w:rPr>
                <w:rFonts w:asciiTheme="majorHAnsi" w:hAnsiTheme="majorHAnsi"/>
                <w:bCs/>
                <w:color w:val="000000" w:themeColor="text1"/>
                <w:lang w:val="en-GB"/>
              </w:rPr>
              <w:t>Melita Dsouza</w:t>
            </w:r>
          </w:p>
        </w:tc>
      </w:tr>
      <w:tr w:rsidR="00FF48FA" w:rsidRPr="005D5432" w14:paraId="7FDA5B13" w14:textId="77777777" w:rsidTr="005D54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</w:tcPr>
          <w:p w14:paraId="645B2C43" w14:textId="77777777" w:rsidR="006B4763" w:rsidRPr="005D5432" w:rsidRDefault="005D5432" w:rsidP="00814C43">
            <w:pPr>
              <w:spacing w:after="0" w:line="259" w:lineRule="auto"/>
              <w:rPr>
                <w:rFonts w:asciiTheme="majorHAnsi" w:hAnsiTheme="majorHAnsi"/>
                <w:b w:val="0"/>
                <w:bCs w:val="0"/>
                <w:color w:val="000000" w:themeColor="text1"/>
                <w:lang w:val="en-GB"/>
              </w:rPr>
            </w:pPr>
            <w:r w:rsidRPr="005D5432">
              <w:rPr>
                <w:rFonts w:asciiTheme="majorHAnsi" w:hAnsiTheme="majorHAnsi"/>
                <w:b w:val="0"/>
                <w:bCs w:val="0"/>
                <w:color w:val="000000" w:themeColor="text1"/>
                <w:lang w:val="en-GB"/>
              </w:rPr>
              <w:t>1.1</w:t>
            </w:r>
          </w:p>
        </w:tc>
        <w:tc>
          <w:tcPr>
            <w:tcW w:w="1577" w:type="dxa"/>
          </w:tcPr>
          <w:p w14:paraId="18BDDFA8" w14:textId="3FCE16B7" w:rsidR="006B4763" w:rsidRPr="005D5432" w:rsidRDefault="003E5485" w:rsidP="00D345E1">
            <w:pPr>
              <w:spacing w:after="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color w:val="000000" w:themeColor="text1"/>
                <w:lang w:val="en-GB"/>
              </w:rPr>
            </w:pPr>
            <w:r>
              <w:rPr>
                <w:rFonts w:asciiTheme="majorHAnsi" w:hAnsiTheme="majorHAnsi"/>
                <w:bCs/>
                <w:color w:val="000000" w:themeColor="text1"/>
                <w:lang w:val="en-GB"/>
              </w:rPr>
              <w:t xml:space="preserve"> </w:t>
            </w:r>
            <w:r w:rsidR="000E47E5">
              <w:rPr>
                <w:rFonts w:asciiTheme="majorHAnsi" w:hAnsiTheme="majorHAnsi"/>
                <w:bCs/>
                <w:color w:val="000000" w:themeColor="text1"/>
                <w:lang w:val="en-GB"/>
              </w:rPr>
              <w:t>12</w:t>
            </w:r>
            <w:r w:rsidR="00D345E1">
              <w:rPr>
                <w:rFonts w:asciiTheme="majorHAnsi" w:hAnsiTheme="majorHAnsi"/>
                <w:bCs/>
                <w:color w:val="000000" w:themeColor="text1"/>
                <w:lang w:val="en-GB"/>
              </w:rPr>
              <w:t>-Feb-2017</w:t>
            </w:r>
          </w:p>
        </w:tc>
        <w:tc>
          <w:tcPr>
            <w:tcW w:w="4760" w:type="dxa"/>
          </w:tcPr>
          <w:p w14:paraId="4739F74A" w14:textId="005BB28A" w:rsidR="006B4763" w:rsidRPr="005D5432" w:rsidRDefault="00D345E1" w:rsidP="000E47E5">
            <w:pPr>
              <w:spacing w:after="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color w:val="000000" w:themeColor="text1"/>
                <w:lang w:val="en-GB"/>
              </w:rPr>
            </w:pPr>
            <w:r>
              <w:rPr>
                <w:rFonts w:asciiTheme="majorHAnsi" w:hAnsiTheme="majorHAnsi"/>
                <w:bCs/>
                <w:color w:val="000000" w:themeColor="text1"/>
                <w:lang w:val="en-GB"/>
              </w:rPr>
              <w:t xml:space="preserve">Data </w:t>
            </w:r>
            <w:r w:rsidR="000E47E5">
              <w:rPr>
                <w:rFonts w:asciiTheme="majorHAnsi" w:hAnsiTheme="majorHAnsi"/>
                <w:bCs/>
                <w:color w:val="000000" w:themeColor="text1"/>
                <w:lang w:val="en-GB"/>
              </w:rPr>
              <w:t>Flow</w:t>
            </w:r>
          </w:p>
        </w:tc>
        <w:tc>
          <w:tcPr>
            <w:tcW w:w="2263" w:type="dxa"/>
          </w:tcPr>
          <w:p w14:paraId="15D0A1C2" w14:textId="7E522241" w:rsidR="006B4763" w:rsidRPr="005D5432" w:rsidRDefault="000E47E5" w:rsidP="00814C43">
            <w:pPr>
              <w:spacing w:after="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bCs/>
                <w:color w:val="000000" w:themeColor="text1"/>
                <w:lang w:val="en-GB"/>
              </w:rPr>
            </w:pPr>
            <w:r>
              <w:rPr>
                <w:rFonts w:asciiTheme="majorHAnsi" w:hAnsiTheme="majorHAnsi"/>
                <w:bCs/>
                <w:color w:val="000000" w:themeColor="text1"/>
                <w:lang w:val="en-GB"/>
              </w:rPr>
              <w:t>Karthik Vegi</w:t>
            </w:r>
          </w:p>
        </w:tc>
      </w:tr>
      <w:tr w:rsidR="00FF48FA" w:rsidRPr="005D5432" w14:paraId="588AE443" w14:textId="77777777" w:rsidTr="005D54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8" w:type="dxa"/>
          </w:tcPr>
          <w:p w14:paraId="1E44D895" w14:textId="77777777" w:rsidR="006B4763" w:rsidRPr="005D5432" w:rsidRDefault="006B4763" w:rsidP="00814C43">
            <w:pPr>
              <w:spacing w:after="0" w:line="259" w:lineRule="auto"/>
              <w:rPr>
                <w:rFonts w:asciiTheme="majorHAnsi" w:hAnsiTheme="majorHAnsi"/>
                <w:b w:val="0"/>
                <w:bCs w:val="0"/>
                <w:color w:val="000000" w:themeColor="text1"/>
                <w:lang w:val="en-GB"/>
              </w:rPr>
            </w:pPr>
          </w:p>
        </w:tc>
        <w:tc>
          <w:tcPr>
            <w:tcW w:w="1577" w:type="dxa"/>
          </w:tcPr>
          <w:p w14:paraId="52358094" w14:textId="77777777" w:rsidR="006B4763" w:rsidRPr="005D5432" w:rsidRDefault="006B4763" w:rsidP="00814C43">
            <w:pPr>
              <w:spacing w:after="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bCs/>
                <w:color w:val="000000" w:themeColor="text1"/>
                <w:lang w:val="en-GB"/>
              </w:rPr>
            </w:pPr>
          </w:p>
        </w:tc>
        <w:tc>
          <w:tcPr>
            <w:tcW w:w="4760" w:type="dxa"/>
          </w:tcPr>
          <w:p w14:paraId="69928D4C" w14:textId="77777777" w:rsidR="006B4763" w:rsidRPr="005D5432" w:rsidRDefault="006B4763" w:rsidP="00814C43">
            <w:pPr>
              <w:spacing w:after="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bCs/>
                <w:color w:val="000000" w:themeColor="text1"/>
                <w:lang w:val="en-GB"/>
              </w:rPr>
            </w:pPr>
          </w:p>
        </w:tc>
        <w:tc>
          <w:tcPr>
            <w:tcW w:w="2263" w:type="dxa"/>
          </w:tcPr>
          <w:p w14:paraId="36438D27" w14:textId="77777777" w:rsidR="006B4763" w:rsidRPr="005D5432" w:rsidRDefault="006B4763" w:rsidP="00814C43">
            <w:pPr>
              <w:spacing w:after="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bCs/>
                <w:color w:val="000000" w:themeColor="text1"/>
                <w:lang w:val="en-GB"/>
              </w:rPr>
            </w:pPr>
          </w:p>
        </w:tc>
      </w:tr>
    </w:tbl>
    <w:p w14:paraId="6363C909" w14:textId="77777777" w:rsidR="00814C43" w:rsidRPr="005D5432" w:rsidRDefault="00814C43" w:rsidP="00E75733">
      <w:pPr>
        <w:spacing w:after="0" w:line="259" w:lineRule="auto"/>
        <w:rPr>
          <w:rFonts w:asciiTheme="majorHAnsi" w:hAnsiTheme="majorHAnsi"/>
          <w:bCs/>
          <w:color w:val="000000" w:themeColor="text1"/>
          <w:lang w:val="en-GB"/>
        </w:rPr>
      </w:pPr>
    </w:p>
    <w:p w14:paraId="0624514A" w14:textId="77777777" w:rsidR="00FF48FA" w:rsidRPr="005D5432" w:rsidRDefault="00FF48FA" w:rsidP="00E75733">
      <w:pPr>
        <w:spacing w:after="0" w:line="259" w:lineRule="auto"/>
        <w:rPr>
          <w:rFonts w:asciiTheme="majorHAnsi" w:hAnsiTheme="majorHAnsi"/>
          <w:bCs/>
          <w:color w:val="000000" w:themeColor="text1"/>
          <w:lang w:val="en-GB"/>
        </w:rPr>
      </w:pPr>
    </w:p>
    <w:p w14:paraId="3A4F3064" w14:textId="77777777" w:rsidR="00FF48FA" w:rsidRPr="005D5432" w:rsidRDefault="00FF48FA" w:rsidP="00E75733">
      <w:pPr>
        <w:spacing w:after="0" w:line="259" w:lineRule="auto"/>
        <w:rPr>
          <w:rFonts w:asciiTheme="majorHAnsi" w:hAnsiTheme="majorHAnsi"/>
          <w:bCs/>
          <w:color w:val="000000" w:themeColor="text1"/>
          <w:lang w:val="en-GB"/>
        </w:rPr>
      </w:pPr>
    </w:p>
    <w:p w14:paraId="0B004220" w14:textId="77777777" w:rsidR="00FF48FA" w:rsidRPr="005D5432" w:rsidRDefault="00FF48FA" w:rsidP="00E75733">
      <w:pPr>
        <w:spacing w:after="0" w:line="259" w:lineRule="auto"/>
        <w:rPr>
          <w:rFonts w:asciiTheme="majorHAnsi" w:hAnsiTheme="majorHAnsi"/>
          <w:bCs/>
          <w:color w:val="000000" w:themeColor="text1"/>
          <w:lang w:val="en-GB"/>
        </w:rPr>
      </w:pPr>
    </w:p>
    <w:p w14:paraId="23F57847" w14:textId="77777777" w:rsidR="00FF48FA" w:rsidRPr="005D5432" w:rsidRDefault="00FF48FA" w:rsidP="00E75733">
      <w:pPr>
        <w:spacing w:after="0" w:line="259" w:lineRule="auto"/>
        <w:rPr>
          <w:rFonts w:asciiTheme="majorHAnsi" w:hAnsiTheme="majorHAnsi"/>
          <w:bCs/>
          <w:color w:val="000000" w:themeColor="text1"/>
          <w:lang w:val="en-GB"/>
        </w:rPr>
      </w:pPr>
    </w:p>
    <w:p w14:paraId="1B140D8B" w14:textId="77777777" w:rsidR="00FF48FA" w:rsidRPr="005D5432" w:rsidRDefault="00FF48FA" w:rsidP="00E75733">
      <w:pPr>
        <w:spacing w:after="0" w:line="259" w:lineRule="auto"/>
        <w:rPr>
          <w:rFonts w:asciiTheme="majorHAnsi" w:hAnsiTheme="majorHAnsi"/>
          <w:bCs/>
          <w:color w:val="000000" w:themeColor="text1"/>
          <w:lang w:val="en-GB"/>
        </w:rPr>
      </w:pPr>
    </w:p>
    <w:p w14:paraId="6B58477D" w14:textId="77777777" w:rsidR="00FF48FA" w:rsidRPr="005D5432" w:rsidRDefault="00FF48FA" w:rsidP="00E75733">
      <w:pPr>
        <w:spacing w:after="0" w:line="259" w:lineRule="auto"/>
        <w:rPr>
          <w:rFonts w:asciiTheme="majorHAnsi" w:hAnsiTheme="majorHAnsi"/>
          <w:bCs/>
          <w:color w:val="000000" w:themeColor="text1"/>
          <w:lang w:val="en-GB"/>
        </w:rPr>
      </w:pPr>
    </w:p>
    <w:p w14:paraId="34BB76E1" w14:textId="77777777" w:rsidR="00FF48FA" w:rsidRPr="005D5432" w:rsidRDefault="00FF48FA" w:rsidP="00E75733">
      <w:pPr>
        <w:spacing w:after="0" w:line="259" w:lineRule="auto"/>
        <w:rPr>
          <w:rFonts w:asciiTheme="majorHAnsi" w:hAnsiTheme="majorHAnsi"/>
          <w:bCs/>
          <w:color w:val="000000" w:themeColor="text1"/>
          <w:lang w:val="en-GB"/>
        </w:rPr>
      </w:pPr>
    </w:p>
    <w:p w14:paraId="16CC61F1" w14:textId="77777777" w:rsidR="00FF48FA" w:rsidRPr="005D5432" w:rsidRDefault="00FF48FA" w:rsidP="00E75733">
      <w:pPr>
        <w:spacing w:after="0" w:line="259" w:lineRule="auto"/>
        <w:rPr>
          <w:rFonts w:asciiTheme="majorHAnsi" w:hAnsiTheme="majorHAnsi"/>
          <w:bCs/>
          <w:color w:val="000000" w:themeColor="text1"/>
          <w:lang w:val="en-GB"/>
        </w:rPr>
      </w:pPr>
    </w:p>
    <w:p w14:paraId="39D629FA" w14:textId="77777777" w:rsidR="00FF48FA" w:rsidRPr="005D5432" w:rsidRDefault="00FF48FA" w:rsidP="00E75733">
      <w:pPr>
        <w:spacing w:after="0" w:line="259" w:lineRule="auto"/>
        <w:rPr>
          <w:rFonts w:asciiTheme="majorHAnsi" w:hAnsiTheme="majorHAnsi"/>
          <w:bCs/>
          <w:color w:val="000000" w:themeColor="text1"/>
          <w:lang w:val="en-GB"/>
        </w:rPr>
      </w:pPr>
    </w:p>
    <w:p w14:paraId="681523F9" w14:textId="77777777" w:rsidR="00FF48FA" w:rsidRPr="005D5432" w:rsidRDefault="00FF48FA" w:rsidP="00E75733">
      <w:pPr>
        <w:spacing w:after="0" w:line="259" w:lineRule="auto"/>
        <w:rPr>
          <w:rFonts w:asciiTheme="majorHAnsi" w:hAnsiTheme="majorHAnsi"/>
          <w:bCs/>
          <w:color w:val="000000" w:themeColor="text1"/>
          <w:lang w:val="en-GB"/>
        </w:rPr>
      </w:pPr>
    </w:p>
    <w:p w14:paraId="0E120497" w14:textId="77777777" w:rsidR="00FF48FA" w:rsidRPr="005D5432" w:rsidRDefault="00FF48FA" w:rsidP="00E75733">
      <w:pPr>
        <w:spacing w:after="0" w:line="259" w:lineRule="auto"/>
        <w:rPr>
          <w:rFonts w:asciiTheme="majorHAnsi" w:hAnsiTheme="majorHAnsi"/>
          <w:bCs/>
          <w:color w:val="000000" w:themeColor="text1"/>
          <w:lang w:val="en-GB"/>
        </w:rPr>
      </w:pPr>
    </w:p>
    <w:p w14:paraId="6446D55E" w14:textId="77777777" w:rsidR="00FF48FA" w:rsidRPr="005D5432" w:rsidRDefault="00FF48FA" w:rsidP="00E75733">
      <w:pPr>
        <w:spacing w:after="0" w:line="259" w:lineRule="auto"/>
        <w:rPr>
          <w:rFonts w:asciiTheme="majorHAnsi" w:hAnsiTheme="majorHAnsi"/>
          <w:bCs/>
          <w:color w:val="000000" w:themeColor="text1"/>
          <w:lang w:val="en-GB"/>
        </w:rPr>
      </w:pPr>
    </w:p>
    <w:p w14:paraId="0C74600D" w14:textId="77777777" w:rsidR="00FF48FA" w:rsidRPr="005D5432" w:rsidRDefault="00FF48FA" w:rsidP="00E75733">
      <w:pPr>
        <w:spacing w:after="0" w:line="259" w:lineRule="auto"/>
        <w:rPr>
          <w:rFonts w:asciiTheme="majorHAnsi" w:hAnsiTheme="majorHAnsi"/>
          <w:bCs/>
          <w:color w:val="000000" w:themeColor="text1"/>
          <w:lang w:val="en-GB"/>
        </w:rPr>
      </w:pPr>
    </w:p>
    <w:p w14:paraId="67959196" w14:textId="77777777" w:rsidR="00FF48FA" w:rsidRPr="005D5432" w:rsidRDefault="00FF48FA" w:rsidP="00E75733">
      <w:pPr>
        <w:spacing w:after="0" w:line="259" w:lineRule="auto"/>
        <w:rPr>
          <w:rFonts w:asciiTheme="majorHAnsi" w:hAnsiTheme="majorHAnsi"/>
          <w:bCs/>
          <w:color w:val="000000" w:themeColor="text1"/>
          <w:lang w:val="en-GB"/>
        </w:rPr>
      </w:pPr>
    </w:p>
    <w:p w14:paraId="6FFF108A" w14:textId="77777777" w:rsidR="00FF48FA" w:rsidRPr="005D5432" w:rsidRDefault="00FF48FA" w:rsidP="00E75733">
      <w:pPr>
        <w:spacing w:after="0" w:line="259" w:lineRule="auto"/>
        <w:rPr>
          <w:rFonts w:asciiTheme="majorHAnsi" w:hAnsiTheme="majorHAnsi"/>
          <w:bCs/>
          <w:color w:val="000000" w:themeColor="text1"/>
          <w:lang w:val="en-GB"/>
        </w:rPr>
      </w:pPr>
    </w:p>
    <w:p w14:paraId="272A714D" w14:textId="77777777" w:rsidR="00FF48FA" w:rsidRPr="005D5432" w:rsidRDefault="00FF48FA" w:rsidP="00E75733">
      <w:pPr>
        <w:spacing w:after="0" w:line="259" w:lineRule="auto"/>
        <w:rPr>
          <w:rFonts w:asciiTheme="majorHAnsi" w:hAnsiTheme="majorHAnsi"/>
          <w:bCs/>
          <w:color w:val="000000" w:themeColor="text1"/>
          <w:lang w:val="en-GB"/>
        </w:rPr>
      </w:pPr>
    </w:p>
    <w:p w14:paraId="2249517E" w14:textId="77777777" w:rsidR="00FF48FA" w:rsidRPr="005D5432" w:rsidRDefault="00FF48FA" w:rsidP="00E75733">
      <w:pPr>
        <w:spacing w:after="0" w:line="259" w:lineRule="auto"/>
        <w:rPr>
          <w:rFonts w:asciiTheme="majorHAnsi" w:hAnsiTheme="majorHAnsi"/>
          <w:bCs/>
          <w:color w:val="000000" w:themeColor="text1"/>
          <w:lang w:val="en-GB"/>
        </w:rPr>
      </w:pPr>
    </w:p>
    <w:p w14:paraId="71C8234A" w14:textId="77777777" w:rsidR="00FF48FA" w:rsidRPr="005D5432" w:rsidRDefault="00FF48FA" w:rsidP="00E75733">
      <w:pPr>
        <w:spacing w:after="0" w:line="259" w:lineRule="auto"/>
        <w:rPr>
          <w:rFonts w:asciiTheme="majorHAnsi" w:hAnsiTheme="majorHAnsi"/>
          <w:bCs/>
          <w:color w:val="000000" w:themeColor="text1"/>
          <w:lang w:val="en-GB"/>
        </w:rPr>
      </w:pPr>
    </w:p>
    <w:p w14:paraId="25FEC9E4" w14:textId="77777777" w:rsidR="00FF48FA" w:rsidRDefault="00FF48FA" w:rsidP="00E75733">
      <w:pPr>
        <w:spacing w:after="0" w:line="259" w:lineRule="auto"/>
        <w:rPr>
          <w:rFonts w:asciiTheme="majorHAnsi" w:hAnsiTheme="majorHAnsi"/>
          <w:bCs/>
          <w:color w:val="000000" w:themeColor="text1"/>
          <w:lang w:val="en-GB"/>
        </w:rPr>
      </w:pPr>
    </w:p>
    <w:p w14:paraId="06940417" w14:textId="77777777" w:rsidR="00D345E1" w:rsidRDefault="00D345E1" w:rsidP="00E75733">
      <w:pPr>
        <w:spacing w:after="0" w:line="259" w:lineRule="auto"/>
        <w:rPr>
          <w:rFonts w:asciiTheme="majorHAnsi" w:hAnsiTheme="majorHAnsi"/>
          <w:bCs/>
          <w:color w:val="000000" w:themeColor="text1"/>
          <w:lang w:val="en-GB"/>
        </w:rPr>
      </w:pPr>
    </w:p>
    <w:p w14:paraId="776D922F" w14:textId="77777777" w:rsidR="00D345E1" w:rsidRDefault="00D345E1" w:rsidP="00E75733">
      <w:pPr>
        <w:spacing w:after="0" w:line="259" w:lineRule="auto"/>
        <w:rPr>
          <w:rFonts w:asciiTheme="majorHAnsi" w:hAnsiTheme="majorHAnsi"/>
          <w:bCs/>
          <w:color w:val="000000" w:themeColor="text1"/>
          <w:lang w:val="en-GB"/>
        </w:rPr>
      </w:pPr>
    </w:p>
    <w:p w14:paraId="418E1F3E" w14:textId="77777777" w:rsidR="00D345E1" w:rsidRDefault="00D345E1" w:rsidP="00E75733">
      <w:pPr>
        <w:spacing w:after="0" w:line="259" w:lineRule="auto"/>
        <w:rPr>
          <w:rFonts w:asciiTheme="majorHAnsi" w:hAnsiTheme="majorHAnsi"/>
          <w:bCs/>
          <w:color w:val="000000" w:themeColor="text1"/>
          <w:lang w:val="en-GB"/>
        </w:rPr>
      </w:pPr>
    </w:p>
    <w:p w14:paraId="04516545" w14:textId="77777777" w:rsidR="00D345E1" w:rsidRDefault="00D345E1" w:rsidP="00E75733">
      <w:pPr>
        <w:spacing w:after="0" w:line="259" w:lineRule="auto"/>
        <w:rPr>
          <w:rFonts w:asciiTheme="majorHAnsi" w:hAnsiTheme="majorHAnsi"/>
          <w:bCs/>
          <w:color w:val="000000" w:themeColor="text1"/>
          <w:lang w:val="en-GB"/>
        </w:rPr>
      </w:pPr>
    </w:p>
    <w:p w14:paraId="41A6B014" w14:textId="77777777" w:rsidR="00D345E1" w:rsidRDefault="00D345E1" w:rsidP="00E75733">
      <w:pPr>
        <w:spacing w:after="0" w:line="259" w:lineRule="auto"/>
        <w:rPr>
          <w:rFonts w:asciiTheme="majorHAnsi" w:hAnsiTheme="majorHAnsi"/>
          <w:bCs/>
          <w:color w:val="000000" w:themeColor="text1"/>
          <w:lang w:val="en-GB"/>
        </w:rPr>
      </w:pPr>
    </w:p>
    <w:p w14:paraId="32BDC8F5" w14:textId="77777777" w:rsidR="00D345E1" w:rsidRDefault="00D345E1" w:rsidP="00E75733">
      <w:pPr>
        <w:spacing w:after="0" w:line="259" w:lineRule="auto"/>
        <w:rPr>
          <w:rFonts w:asciiTheme="majorHAnsi" w:hAnsiTheme="majorHAnsi"/>
          <w:bCs/>
          <w:color w:val="000000" w:themeColor="text1"/>
          <w:lang w:val="en-GB"/>
        </w:rPr>
      </w:pPr>
    </w:p>
    <w:p w14:paraId="35D322BD" w14:textId="77777777" w:rsidR="00D345E1" w:rsidRDefault="00D345E1" w:rsidP="00E75733">
      <w:pPr>
        <w:spacing w:after="0" w:line="259" w:lineRule="auto"/>
        <w:rPr>
          <w:rFonts w:asciiTheme="majorHAnsi" w:hAnsiTheme="majorHAnsi"/>
          <w:bCs/>
          <w:color w:val="000000" w:themeColor="text1"/>
          <w:lang w:val="en-GB"/>
        </w:rPr>
      </w:pPr>
    </w:p>
    <w:p w14:paraId="7FE88E4A" w14:textId="77777777" w:rsidR="00D345E1" w:rsidRPr="005D5432" w:rsidRDefault="00D345E1" w:rsidP="00E75733">
      <w:pPr>
        <w:spacing w:after="0" w:line="259" w:lineRule="auto"/>
        <w:rPr>
          <w:rFonts w:asciiTheme="majorHAnsi" w:hAnsiTheme="majorHAnsi"/>
          <w:bCs/>
          <w:color w:val="000000" w:themeColor="text1"/>
          <w:lang w:val="en-GB"/>
        </w:rPr>
      </w:pPr>
    </w:p>
    <w:p w14:paraId="3A93FAFB" w14:textId="77777777" w:rsidR="00FF48FA" w:rsidRPr="005D5432" w:rsidRDefault="00FF48FA" w:rsidP="00E75733">
      <w:pPr>
        <w:spacing w:after="0" w:line="259" w:lineRule="auto"/>
        <w:rPr>
          <w:rFonts w:asciiTheme="majorHAnsi" w:hAnsiTheme="majorHAnsi"/>
          <w:bCs/>
          <w:color w:val="000000" w:themeColor="text1"/>
          <w:lang w:val="en-GB"/>
        </w:rPr>
      </w:pPr>
    </w:p>
    <w:p w14:paraId="5A105024" w14:textId="77777777" w:rsidR="00FF48FA" w:rsidRPr="005D5432" w:rsidRDefault="00FF48FA" w:rsidP="00E75733">
      <w:pPr>
        <w:spacing w:after="0" w:line="259" w:lineRule="auto"/>
        <w:rPr>
          <w:rFonts w:asciiTheme="majorHAnsi" w:hAnsiTheme="majorHAnsi"/>
          <w:bCs/>
          <w:color w:val="000000" w:themeColor="text1"/>
          <w:lang w:val="en-GB"/>
        </w:rPr>
      </w:pPr>
    </w:p>
    <w:p w14:paraId="3EDF5091" w14:textId="77777777" w:rsidR="00FF48FA" w:rsidRPr="005D5432" w:rsidRDefault="00FF48FA" w:rsidP="00E75733">
      <w:pPr>
        <w:spacing w:after="0" w:line="259" w:lineRule="auto"/>
        <w:rPr>
          <w:rFonts w:asciiTheme="majorHAnsi" w:hAnsiTheme="majorHAnsi"/>
          <w:bCs/>
          <w:color w:val="000000" w:themeColor="text1"/>
          <w:lang w:val="en-GB"/>
        </w:rPr>
      </w:pPr>
    </w:p>
    <w:p w14:paraId="18229C33" w14:textId="77777777" w:rsidR="00FF48FA" w:rsidRPr="005D5432" w:rsidRDefault="00FF48FA" w:rsidP="00E75733">
      <w:pPr>
        <w:spacing w:after="0" w:line="259" w:lineRule="auto"/>
        <w:rPr>
          <w:rFonts w:asciiTheme="majorHAnsi" w:hAnsiTheme="majorHAnsi"/>
          <w:bCs/>
          <w:color w:val="000000" w:themeColor="text1"/>
          <w:lang w:val="en-GB"/>
        </w:rPr>
      </w:pPr>
    </w:p>
    <w:p w14:paraId="02CF1BFC" w14:textId="77777777" w:rsidR="00FF48FA" w:rsidRDefault="00FF48FA" w:rsidP="00E75733">
      <w:pPr>
        <w:spacing w:after="0" w:line="259" w:lineRule="auto"/>
        <w:rPr>
          <w:rFonts w:asciiTheme="majorHAnsi" w:hAnsiTheme="majorHAnsi"/>
          <w:bCs/>
          <w:color w:val="000000" w:themeColor="text1"/>
          <w:lang w:val="en-GB"/>
        </w:rPr>
      </w:pPr>
    </w:p>
    <w:p w14:paraId="30E36D22" w14:textId="77777777" w:rsidR="0023279F" w:rsidRPr="005D5432" w:rsidRDefault="0023279F" w:rsidP="00E75733">
      <w:pPr>
        <w:spacing w:after="0" w:line="259" w:lineRule="auto"/>
        <w:rPr>
          <w:rFonts w:asciiTheme="majorHAnsi" w:hAnsiTheme="majorHAnsi"/>
          <w:bCs/>
          <w:color w:val="000000" w:themeColor="text1"/>
          <w:lang w:val="en-GB"/>
        </w:rPr>
      </w:pPr>
    </w:p>
    <w:p w14:paraId="5E7142A6" w14:textId="77777777" w:rsidR="005D5432" w:rsidRPr="005D5432" w:rsidRDefault="005D5432" w:rsidP="00E75733">
      <w:pPr>
        <w:spacing w:after="0" w:line="259" w:lineRule="auto"/>
        <w:rPr>
          <w:rFonts w:asciiTheme="majorHAnsi" w:hAnsiTheme="majorHAnsi"/>
          <w:bCs/>
          <w:color w:val="000000" w:themeColor="text1"/>
          <w:lang w:val="en-GB"/>
        </w:rPr>
      </w:pPr>
    </w:p>
    <w:p w14:paraId="3A16CBAD" w14:textId="55D17C9E" w:rsidR="005D5432" w:rsidRDefault="00FF600C" w:rsidP="00E75733">
      <w:pPr>
        <w:pBdr>
          <w:bottom w:val="single" w:sz="6" w:space="1" w:color="auto"/>
        </w:pBdr>
        <w:spacing w:after="0" w:line="259" w:lineRule="auto"/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</w:pPr>
      <w:r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lastRenderedPageBreak/>
        <w:t>PROJECT DESCRIPTION</w:t>
      </w:r>
    </w:p>
    <w:p w14:paraId="17906F83" w14:textId="77777777" w:rsidR="005D5432" w:rsidRDefault="005D5432" w:rsidP="005D5432">
      <w:pPr>
        <w:spacing w:after="0" w:line="259" w:lineRule="auto"/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</w:pPr>
    </w:p>
    <w:p w14:paraId="00CC81A9" w14:textId="7990CE06" w:rsidR="0023279F" w:rsidRPr="0023279F" w:rsidRDefault="0023279F" w:rsidP="0023279F">
      <w:pPr>
        <w:spacing w:after="0" w:line="259" w:lineRule="auto"/>
        <w:rPr>
          <w:rFonts w:asciiTheme="majorHAnsi" w:hAnsiTheme="majorHAnsi"/>
          <w:bCs/>
          <w:color w:val="000000" w:themeColor="text1"/>
          <w:sz w:val="26"/>
          <w:szCs w:val="26"/>
          <w:lang w:val="en-US"/>
        </w:rPr>
      </w:pPr>
      <w:r w:rsidRPr="0023279F">
        <w:rPr>
          <w:rFonts w:asciiTheme="majorHAnsi" w:hAnsiTheme="majorHAnsi"/>
          <w:bCs/>
          <w:color w:val="000000" w:themeColor="text1"/>
          <w:sz w:val="26"/>
          <w:szCs w:val="26"/>
          <w:lang w:val="en-US"/>
        </w:rPr>
        <w:t xml:space="preserve">PageRank algorithm is used by Google search engine to measure the relative </w:t>
      </w:r>
      <w:r>
        <w:rPr>
          <w:rFonts w:asciiTheme="majorHAnsi" w:hAnsiTheme="majorHAnsi"/>
          <w:bCs/>
          <w:color w:val="000000" w:themeColor="text1"/>
          <w:sz w:val="26"/>
          <w:szCs w:val="26"/>
          <w:lang w:val="en-US"/>
        </w:rPr>
        <w:t>ranking of the zillions of web pages</w:t>
      </w:r>
      <w:r w:rsidRPr="0023279F">
        <w:rPr>
          <w:rFonts w:asciiTheme="majorHAnsi" w:hAnsiTheme="majorHAnsi"/>
          <w:bCs/>
          <w:color w:val="000000" w:themeColor="text1"/>
          <w:sz w:val="26"/>
          <w:szCs w:val="26"/>
          <w:lang w:val="en-US"/>
        </w:rPr>
        <w:t>. It assigns a numerical weighting to each of the pages in the set.  PageRank calculates a numerical value for each element of a hyperlinked set of webpages, which re</w:t>
      </w:r>
      <w:r>
        <w:rPr>
          <w:rFonts w:asciiTheme="majorHAnsi" w:hAnsiTheme="majorHAnsi"/>
          <w:bCs/>
          <w:color w:val="000000" w:themeColor="text1"/>
          <w:sz w:val="26"/>
          <w:szCs w:val="26"/>
          <w:lang w:val="en-US"/>
        </w:rPr>
        <w:t xml:space="preserve">flects </w:t>
      </w:r>
      <w:r w:rsidRPr="0023279F">
        <w:rPr>
          <w:rFonts w:asciiTheme="majorHAnsi" w:hAnsiTheme="majorHAnsi"/>
          <w:bCs/>
          <w:color w:val="000000" w:themeColor="text1"/>
          <w:sz w:val="26"/>
          <w:szCs w:val="26"/>
          <w:lang w:val="en-US"/>
        </w:rPr>
        <w:t>the probability that a random surfer will access that page.</w:t>
      </w:r>
    </w:p>
    <w:p w14:paraId="1A26AAD3" w14:textId="77777777" w:rsidR="006A5B6E" w:rsidRPr="006A5B6E" w:rsidRDefault="006A5B6E" w:rsidP="00074B3C">
      <w:pPr>
        <w:spacing w:after="0" w:line="259" w:lineRule="auto"/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</w:pPr>
    </w:p>
    <w:p w14:paraId="18248D55" w14:textId="32EB7DE3" w:rsidR="00FF600C" w:rsidRDefault="00D345E1" w:rsidP="006A5B6E">
      <w:pPr>
        <w:pBdr>
          <w:bottom w:val="single" w:sz="6" w:space="1" w:color="auto"/>
        </w:pBdr>
        <w:spacing w:after="120" w:line="259" w:lineRule="auto"/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</w:pPr>
      <w:r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 xml:space="preserve">1. </w:t>
      </w:r>
      <w:r w:rsidR="0023279F"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>MAIN STEPS</w:t>
      </w:r>
    </w:p>
    <w:p w14:paraId="2A1B7FAD" w14:textId="47E29A90" w:rsidR="00884C08" w:rsidRDefault="00D80ACB" w:rsidP="00554430">
      <w:pPr>
        <w:spacing w:after="240" w:line="240" w:lineRule="auto"/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</w:pPr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 xml:space="preserve"> The Hadoop program has 6 important</w:t>
      </w:r>
      <w:r w:rsidR="006A5B6E"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 xml:space="preserve"> </w:t>
      </w:r>
      <w:r w:rsidR="00E25B80"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 xml:space="preserve">classes: </w:t>
      </w:r>
    </w:p>
    <w:p w14:paraId="3053819F" w14:textId="763B7E98" w:rsidR="0000071E" w:rsidRPr="00124673" w:rsidRDefault="003701C4" w:rsidP="0000071E">
      <w:pPr>
        <w:spacing w:after="120" w:line="240" w:lineRule="auto"/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</w:pPr>
      <w:proofErr w:type="spellStart"/>
      <w:r>
        <w:rPr>
          <w:rFonts w:asciiTheme="majorHAnsi" w:hAnsiTheme="majorHAnsi"/>
          <w:b/>
          <w:bCs/>
          <w:color w:val="002060"/>
          <w:sz w:val="26"/>
          <w:szCs w:val="26"/>
          <w:lang w:val="en-GB"/>
        </w:rPr>
        <w:t>HadoopPageRank</w:t>
      </w:r>
      <w:proofErr w:type="spellEnd"/>
      <w:r w:rsidR="00D80ACB">
        <w:rPr>
          <w:rFonts w:asciiTheme="majorHAnsi" w:hAnsiTheme="majorHAnsi"/>
          <w:b/>
          <w:bCs/>
          <w:color w:val="002060"/>
          <w:sz w:val="26"/>
          <w:szCs w:val="26"/>
          <w:lang w:val="en-GB"/>
        </w:rPr>
        <w:t xml:space="preserve">: </w:t>
      </w:r>
      <w:r w:rsidR="00D80ACB" w:rsidRPr="00124673"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>The driver program that starts the code and starts all the jobs</w:t>
      </w:r>
    </w:p>
    <w:p w14:paraId="2739FA13" w14:textId="4E53F293" w:rsidR="00D80ACB" w:rsidRPr="00124673" w:rsidRDefault="00D80ACB" w:rsidP="0000071E">
      <w:pPr>
        <w:spacing w:after="120" w:line="240" w:lineRule="auto"/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</w:pPr>
      <w:proofErr w:type="spellStart"/>
      <w:r w:rsidRPr="00124673">
        <w:rPr>
          <w:rFonts w:asciiTheme="majorHAnsi" w:hAnsiTheme="majorHAnsi"/>
          <w:b/>
          <w:bCs/>
          <w:color w:val="002060"/>
          <w:sz w:val="26"/>
          <w:szCs w:val="26"/>
          <w:lang w:val="en-GB"/>
        </w:rPr>
        <w:t>PageRankMap</w:t>
      </w:r>
      <w:proofErr w:type="spellEnd"/>
      <w:r>
        <w:rPr>
          <w:rFonts w:asciiTheme="majorHAnsi" w:hAnsiTheme="majorHAnsi"/>
          <w:bCs/>
          <w:color w:val="002060"/>
          <w:sz w:val="26"/>
          <w:szCs w:val="26"/>
          <w:lang w:val="en-GB"/>
        </w:rPr>
        <w:t xml:space="preserve">: </w:t>
      </w:r>
      <w:r w:rsidRPr="00124673"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>Reads the key value pairs and calculates the page rank</w:t>
      </w:r>
    </w:p>
    <w:p w14:paraId="408F238F" w14:textId="70E0DEBA" w:rsidR="00D80ACB" w:rsidRDefault="00D80ACB" w:rsidP="0000071E">
      <w:pPr>
        <w:spacing w:after="120" w:line="240" w:lineRule="auto"/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</w:pPr>
      <w:proofErr w:type="spellStart"/>
      <w:r w:rsidRPr="00124673">
        <w:rPr>
          <w:rFonts w:asciiTheme="majorHAnsi" w:hAnsiTheme="majorHAnsi"/>
          <w:b/>
          <w:bCs/>
          <w:color w:val="002060"/>
          <w:sz w:val="26"/>
          <w:szCs w:val="26"/>
          <w:lang w:val="en-GB"/>
        </w:rPr>
        <w:t>PageRankReduce</w:t>
      </w:r>
      <w:proofErr w:type="spellEnd"/>
      <w:r>
        <w:rPr>
          <w:rFonts w:asciiTheme="majorHAnsi" w:hAnsiTheme="majorHAnsi"/>
          <w:bCs/>
          <w:color w:val="002060"/>
          <w:sz w:val="26"/>
          <w:szCs w:val="26"/>
          <w:lang w:val="en-GB"/>
        </w:rPr>
        <w:t xml:space="preserve">: </w:t>
      </w:r>
      <w:r w:rsidR="00124673" w:rsidRPr="00124673"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>Aggregates the links for the same key</w:t>
      </w:r>
    </w:p>
    <w:p w14:paraId="010DA9CD" w14:textId="4D26D6D2" w:rsidR="00671FAE" w:rsidRDefault="00671FAE" w:rsidP="0000071E">
      <w:pPr>
        <w:spacing w:after="120" w:line="240" w:lineRule="auto"/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</w:pPr>
      <w:proofErr w:type="spellStart"/>
      <w:r w:rsidRPr="008F13C0"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>SortMap</w:t>
      </w:r>
      <w:proofErr w:type="spellEnd"/>
      <w:r w:rsidR="008F13C0"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>/</w:t>
      </w:r>
      <w:proofErr w:type="spellStart"/>
      <w:r w:rsidR="008F13C0" w:rsidRPr="008F13C0"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>SortReduce</w:t>
      </w:r>
      <w:proofErr w:type="spellEnd"/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>: This will sort the links based on the page rank</w:t>
      </w:r>
      <w:r w:rsidR="008F13C0"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 xml:space="preserve"> and list the top ten pages with highest page rank</w:t>
      </w:r>
    </w:p>
    <w:p w14:paraId="597E845C" w14:textId="53486C26" w:rsidR="00651D77" w:rsidRPr="00FA780F" w:rsidRDefault="003701C4" w:rsidP="00FA780F">
      <w:pPr>
        <w:pBdr>
          <w:bottom w:val="single" w:sz="6" w:space="1" w:color="auto"/>
        </w:pBdr>
        <w:spacing w:after="120" w:line="259" w:lineRule="auto"/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</w:pPr>
      <w:r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>2</w:t>
      </w:r>
      <w:r w:rsidR="00FA780F"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>.</w:t>
      </w:r>
      <w:r w:rsidR="00D345E1"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 xml:space="preserve"> </w:t>
      </w:r>
      <w:r w:rsidR="00FA780F"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 xml:space="preserve">DATA FLOW </w:t>
      </w:r>
    </w:p>
    <w:p w14:paraId="2BE7A23B" w14:textId="01E5230E" w:rsidR="004E02B9" w:rsidRDefault="004E02B9" w:rsidP="002C604B">
      <w:pPr>
        <w:spacing w:after="120" w:line="240" w:lineRule="auto"/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</w:pPr>
      <w:r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>2.1) Input and Output</w:t>
      </w:r>
    </w:p>
    <w:p w14:paraId="4E7E928C" w14:textId="77777777" w:rsidR="004E02B9" w:rsidRDefault="004E02B9" w:rsidP="004E02B9">
      <w:pPr>
        <w:spacing w:after="0" w:line="259" w:lineRule="auto"/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</w:pPr>
      <w:r w:rsidRPr="00651D77"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>Input</w:t>
      </w:r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 xml:space="preserve">: The input to the program is a text file with information about 5000 pages </w:t>
      </w:r>
      <w:proofErr w:type="spellStart"/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>ie</w:t>
      </w:r>
      <w:proofErr w:type="spellEnd"/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>, the list of the pages to which they are linked.</w:t>
      </w:r>
    </w:p>
    <w:p w14:paraId="7DBDFA12" w14:textId="0E846063" w:rsidR="004E02B9" w:rsidRDefault="004E02B9" w:rsidP="004E02B9">
      <w:pPr>
        <w:spacing w:after="0" w:line="259" w:lineRule="auto"/>
        <w:rPr>
          <w:rFonts w:asciiTheme="majorHAnsi" w:hAnsiTheme="majorHAnsi"/>
          <w:bCs/>
          <w:color w:val="000000" w:themeColor="text1"/>
          <w:sz w:val="26"/>
          <w:szCs w:val="26"/>
          <w:lang w:val="en-US"/>
        </w:rPr>
      </w:pPr>
      <w:r w:rsidRPr="00651D77"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>Output</w:t>
      </w:r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 xml:space="preserve">: </w:t>
      </w:r>
      <w:r w:rsidRPr="00651D77">
        <w:rPr>
          <w:rFonts w:asciiTheme="majorHAnsi" w:hAnsiTheme="majorHAnsi"/>
          <w:bCs/>
          <w:color w:val="000000" w:themeColor="text1"/>
          <w:sz w:val="26"/>
          <w:szCs w:val="26"/>
          <w:lang w:val="en-US"/>
        </w:rPr>
        <w:t>The</w:t>
      </w:r>
      <w:r>
        <w:rPr>
          <w:rFonts w:asciiTheme="majorHAnsi" w:hAnsiTheme="majorHAnsi"/>
          <w:bCs/>
          <w:color w:val="000000" w:themeColor="text1"/>
          <w:sz w:val="26"/>
          <w:szCs w:val="26"/>
          <w:lang w:val="en-US"/>
        </w:rPr>
        <w:t xml:space="preserve"> </w:t>
      </w:r>
      <w:r w:rsidRPr="00651D77">
        <w:rPr>
          <w:rFonts w:asciiTheme="majorHAnsi" w:hAnsiTheme="majorHAnsi"/>
          <w:bCs/>
          <w:color w:val="000000" w:themeColor="text1"/>
          <w:sz w:val="26"/>
          <w:szCs w:val="26"/>
          <w:lang w:val="en-US"/>
        </w:rPr>
        <w:t xml:space="preserve">output </w:t>
      </w:r>
      <w:r>
        <w:rPr>
          <w:rFonts w:asciiTheme="majorHAnsi" w:hAnsiTheme="majorHAnsi"/>
          <w:bCs/>
          <w:color w:val="000000" w:themeColor="text1"/>
          <w:sz w:val="26"/>
          <w:szCs w:val="26"/>
          <w:lang w:val="en-US"/>
        </w:rPr>
        <w:t>is the list of the pages along with a numerical page rank</w:t>
      </w:r>
    </w:p>
    <w:p w14:paraId="07726F5D" w14:textId="77777777" w:rsidR="004E02B9" w:rsidRDefault="004E02B9" w:rsidP="004E02B9">
      <w:pPr>
        <w:spacing w:after="0" w:line="259" w:lineRule="auto"/>
        <w:rPr>
          <w:rFonts w:asciiTheme="majorHAnsi" w:hAnsiTheme="majorHAnsi"/>
          <w:bCs/>
          <w:color w:val="000000" w:themeColor="text1"/>
          <w:sz w:val="26"/>
          <w:szCs w:val="26"/>
          <w:lang w:val="en-US"/>
        </w:rPr>
      </w:pPr>
    </w:p>
    <w:p w14:paraId="7C2F6E42" w14:textId="77777777" w:rsidR="004E02B9" w:rsidRDefault="004E02B9" w:rsidP="004E02B9">
      <w:pPr>
        <w:spacing w:after="0" w:line="259" w:lineRule="auto"/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</w:pPr>
      <w:r w:rsidRPr="006A5B6E"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 xml:space="preserve">Build </w:t>
      </w:r>
      <w:r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>File</w:t>
      </w:r>
    </w:p>
    <w:p w14:paraId="42A5E591" w14:textId="77777777" w:rsidR="004E02B9" w:rsidRDefault="004E02B9" w:rsidP="004E02B9">
      <w:pPr>
        <w:spacing w:after="0" w:line="259" w:lineRule="auto"/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</w:pPr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 xml:space="preserve">We write the program, compile it using the </w:t>
      </w:r>
      <w:r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>compileAndExec</w:t>
      </w:r>
      <w:r w:rsidRPr="00FD1B4B"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>HadoopPageRank</w:t>
      </w:r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>.</w:t>
      </w:r>
      <w:r w:rsidRPr="00FD1B4B"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>sh</w:t>
      </w:r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 xml:space="preserve"> file which does the following:</w:t>
      </w:r>
    </w:p>
    <w:p w14:paraId="7164D4CC" w14:textId="77777777" w:rsidR="004E02B9" w:rsidRDefault="004E02B9" w:rsidP="004E02B9">
      <w:pPr>
        <w:pStyle w:val="ListParagraph"/>
        <w:numPr>
          <w:ilvl w:val="0"/>
          <w:numId w:val="5"/>
        </w:numPr>
        <w:spacing w:after="0" w:line="259" w:lineRule="auto"/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</w:pPr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>Checks if the arguments are passed properly</w:t>
      </w:r>
    </w:p>
    <w:p w14:paraId="4444903E" w14:textId="77777777" w:rsidR="004E02B9" w:rsidRDefault="004E02B9" w:rsidP="004E02B9">
      <w:pPr>
        <w:pStyle w:val="ListParagraph"/>
        <w:numPr>
          <w:ilvl w:val="0"/>
          <w:numId w:val="5"/>
        </w:numPr>
        <w:spacing w:after="0" w:line="259" w:lineRule="auto"/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</w:pPr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>Cleans and builds the code</w:t>
      </w:r>
    </w:p>
    <w:p w14:paraId="155E775D" w14:textId="77777777" w:rsidR="004E02B9" w:rsidRDefault="004E02B9" w:rsidP="004E02B9">
      <w:pPr>
        <w:pStyle w:val="ListParagraph"/>
        <w:numPr>
          <w:ilvl w:val="0"/>
          <w:numId w:val="5"/>
        </w:numPr>
        <w:spacing w:after="0" w:line="259" w:lineRule="auto"/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</w:pPr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>Starts the Hadoop daemon nodes</w:t>
      </w:r>
    </w:p>
    <w:p w14:paraId="6415E048" w14:textId="77777777" w:rsidR="004E02B9" w:rsidRDefault="004E02B9" w:rsidP="004E02B9">
      <w:pPr>
        <w:pStyle w:val="ListParagraph"/>
        <w:numPr>
          <w:ilvl w:val="0"/>
          <w:numId w:val="5"/>
        </w:numPr>
        <w:spacing w:after="0" w:line="259" w:lineRule="auto"/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</w:pPr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 xml:space="preserve">Creates an input folder on </w:t>
      </w:r>
      <w:proofErr w:type="spellStart"/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>hdfs</w:t>
      </w:r>
      <w:proofErr w:type="spellEnd"/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 xml:space="preserve"> and transfers the input</w:t>
      </w:r>
    </w:p>
    <w:p w14:paraId="364A1E85" w14:textId="77777777" w:rsidR="004E02B9" w:rsidRDefault="004E02B9" w:rsidP="004E02B9">
      <w:pPr>
        <w:pStyle w:val="ListParagraph"/>
        <w:numPr>
          <w:ilvl w:val="0"/>
          <w:numId w:val="5"/>
        </w:numPr>
        <w:spacing w:after="0" w:line="259" w:lineRule="auto"/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</w:pPr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 xml:space="preserve">Runs the program on </w:t>
      </w:r>
      <w:proofErr w:type="spellStart"/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>hdfs</w:t>
      </w:r>
      <w:proofErr w:type="spellEnd"/>
    </w:p>
    <w:p w14:paraId="5481B187" w14:textId="77777777" w:rsidR="004E02B9" w:rsidRDefault="004E02B9" w:rsidP="004E02B9">
      <w:pPr>
        <w:pStyle w:val="ListParagraph"/>
        <w:numPr>
          <w:ilvl w:val="0"/>
          <w:numId w:val="5"/>
        </w:numPr>
        <w:spacing w:after="0" w:line="259" w:lineRule="auto"/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</w:pPr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>Transfers the output to the output folder</w:t>
      </w:r>
    </w:p>
    <w:p w14:paraId="70477F22" w14:textId="77777777" w:rsidR="004E02B9" w:rsidRDefault="004E02B9" w:rsidP="002C604B">
      <w:pPr>
        <w:spacing w:after="120" w:line="240" w:lineRule="auto"/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</w:pPr>
    </w:p>
    <w:p w14:paraId="1BCB0A7D" w14:textId="3B9B67E7" w:rsidR="00A673A4" w:rsidRDefault="004E02B9" w:rsidP="002C604B">
      <w:pPr>
        <w:spacing w:after="120" w:line="240" w:lineRule="auto"/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</w:pPr>
      <w:r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>2.2</w:t>
      </w:r>
      <w:r w:rsidR="00A673A4"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 xml:space="preserve">) </w:t>
      </w:r>
      <w:r w:rsidR="00A673A4" w:rsidRPr="00A673A4"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>Reading Input</w:t>
      </w:r>
      <w:r w:rsidR="00A673A4"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 xml:space="preserve">: The program has 4 arguments: </w:t>
      </w:r>
    </w:p>
    <w:p w14:paraId="11DA43CF" w14:textId="77777777" w:rsidR="00A673A4" w:rsidRDefault="00A673A4" w:rsidP="00A673A4">
      <w:pPr>
        <w:pStyle w:val="ListParagraph"/>
        <w:numPr>
          <w:ilvl w:val="0"/>
          <w:numId w:val="13"/>
        </w:numPr>
        <w:spacing w:after="120" w:line="240" w:lineRule="auto"/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</w:pPr>
      <w:r w:rsidRPr="00A673A4"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 xml:space="preserve">input </w:t>
      </w:r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>file path</w:t>
      </w:r>
    </w:p>
    <w:p w14:paraId="7B7F5CED" w14:textId="77777777" w:rsidR="00A673A4" w:rsidRDefault="00A673A4" w:rsidP="00A673A4">
      <w:pPr>
        <w:pStyle w:val="ListParagraph"/>
        <w:numPr>
          <w:ilvl w:val="0"/>
          <w:numId w:val="13"/>
        </w:numPr>
        <w:spacing w:after="120" w:line="240" w:lineRule="auto"/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</w:pPr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>output directory</w:t>
      </w:r>
    </w:p>
    <w:p w14:paraId="120E34FF" w14:textId="01163D5E" w:rsidR="00A673A4" w:rsidRDefault="00A673A4" w:rsidP="00A673A4">
      <w:pPr>
        <w:pStyle w:val="ListParagraph"/>
        <w:numPr>
          <w:ilvl w:val="0"/>
          <w:numId w:val="13"/>
        </w:numPr>
        <w:spacing w:after="120" w:line="240" w:lineRule="auto"/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</w:pPr>
      <w:r w:rsidRPr="00A673A4"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 xml:space="preserve">number of </w:t>
      </w:r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 xml:space="preserve">urls </w:t>
      </w:r>
    </w:p>
    <w:p w14:paraId="2EDE8FB3" w14:textId="6A5FCCF4" w:rsidR="00A673A4" w:rsidRDefault="00A673A4" w:rsidP="00A673A4">
      <w:pPr>
        <w:pStyle w:val="ListParagraph"/>
        <w:numPr>
          <w:ilvl w:val="0"/>
          <w:numId w:val="13"/>
        </w:numPr>
        <w:spacing w:after="120" w:line="240" w:lineRule="auto"/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</w:pPr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>number of iterations</w:t>
      </w:r>
    </w:p>
    <w:p w14:paraId="340CCEA1" w14:textId="137824BD" w:rsidR="00A673A4" w:rsidRDefault="00A673A4" w:rsidP="00A673A4">
      <w:pPr>
        <w:pStyle w:val="ListParagraph"/>
        <w:numPr>
          <w:ilvl w:val="0"/>
          <w:numId w:val="14"/>
        </w:numPr>
        <w:spacing w:after="120" w:line="240" w:lineRule="auto"/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</w:pPr>
      <w:r w:rsidRPr="00A673A4"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 xml:space="preserve">Each </w:t>
      </w:r>
      <w:proofErr w:type="spellStart"/>
      <w:r w:rsidRPr="00A673A4"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>url</w:t>
      </w:r>
      <w:proofErr w:type="spellEnd"/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 xml:space="preserve"> is provided with a list of other urls to which it is connected</w:t>
      </w:r>
    </w:p>
    <w:p w14:paraId="15204EB5" w14:textId="047C50D5" w:rsidR="00A673A4" w:rsidRDefault="00A673A4" w:rsidP="00A673A4">
      <w:pPr>
        <w:pStyle w:val="ListParagraph"/>
        <w:numPr>
          <w:ilvl w:val="0"/>
          <w:numId w:val="14"/>
        </w:numPr>
        <w:spacing w:after="120" w:line="240" w:lineRule="auto"/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</w:pPr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lastRenderedPageBreak/>
        <w:t xml:space="preserve">If the node doesn’t have an outbound value, we treat that </w:t>
      </w:r>
      <w:proofErr w:type="spellStart"/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>url</w:t>
      </w:r>
      <w:proofErr w:type="spellEnd"/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 xml:space="preserve"> as a dangling node and work on it differently in the program</w:t>
      </w:r>
    </w:p>
    <w:p w14:paraId="5D363AD8" w14:textId="6882B9C0" w:rsidR="00A673A4" w:rsidRDefault="004E02B9" w:rsidP="00F23D3F">
      <w:pPr>
        <w:spacing w:after="120" w:line="240" w:lineRule="auto"/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</w:pPr>
      <w:r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>2.3</w:t>
      </w:r>
      <w:r w:rsidR="00F23D3F" w:rsidRPr="00F23D3F"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>) Converting Adjacency map to key value pairs</w:t>
      </w:r>
    </w:p>
    <w:p w14:paraId="0C43AA06" w14:textId="439A6A53" w:rsidR="0040321F" w:rsidRDefault="0040321F" w:rsidP="00F23D3F">
      <w:pPr>
        <w:pStyle w:val="ListParagraph"/>
        <w:numPr>
          <w:ilvl w:val="0"/>
          <w:numId w:val="15"/>
        </w:numPr>
        <w:spacing w:after="120" w:line="240" w:lineRule="auto"/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</w:pPr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 xml:space="preserve">A new job is created which will run the class </w:t>
      </w:r>
      <w:proofErr w:type="spellStart"/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>HadoopGraphMap</w:t>
      </w:r>
      <w:proofErr w:type="spellEnd"/>
    </w:p>
    <w:p w14:paraId="33D62674" w14:textId="34D30C0F" w:rsidR="00F23D3F" w:rsidRPr="00990260" w:rsidRDefault="003C6D59" w:rsidP="00F23D3F">
      <w:pPr>
        <w:pStyle w:val="ListParagraph"/>
        <w:numPr>
          <w:ilvl w:val="0"/>
          <w:numId w:val="15"/>
        </w:numPr>
        <w:spacing w:after="120" w:line="240" w:lineRule="auto"/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</w:pPr>
      <w:proofErr w:type="spellStart"/>
      <w:r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>HadoopGraphMap</w:t>
      </w:r>
      <w:proofErr w:type="spellEnd"/>
      <w:r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 xml:space="preserve"> </w:t>
      </w:r>
      <w:r w:rsidR="007C1EE8"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 xml:space="preserve">will read the input </w:t>
      </w:r>
      <w:r w:rsidR="00990260"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>file in the adjacency matrix format and create key value pairs</w:t>
      </w:r>
    </w:p>
    <w:p w14:paraId="03F3A379" w14:textId="750C3027" w:rsidR="00990260" w:rsidRPr="00743185" w:rsidRDefault="00743185" w:rsidP="00F23D3F">
      <w:pPr>
        <w:pStyle w:val="ListParagraph"/>
        <w:numPr>
          <w:ilvl w:val="0"/>
          <w:numId w:val="15"/>
        </w:numPr>
        <w:spacing w:after="120" w:line="240" w:lineRule="auto"/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</w:pPr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>We manually set the number of reduce tasks to 1</w:t>
      </w:r>
    </w:p>
    <w:p w14:paraId="52C99B02" w14:textId="3D2DB4DD" w:rsidR="00743185" w:rsidRPr="00743185" w:rsidRDefault="00743185" w:rsidP="004E02B9">
      <w:pPr>
        <w:pStyle w:val="ListParagraph"/>
        <w:numPr>
          <w:ilvl w:val="0"/>
          <w:numId w:val="15"/>
        </w:numPr>
        <w:spacing w:after="240" w:line="240" w:lineRule="auto"/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</w:pPr>
      <w:r w:rsidRPr="00743185"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>Users can define number of reduce tasks. If the value is low, all reducers can be launched immediately</w:t>
      </w:r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 xml:space="preserve">. </w:t>
      </w:r>
      <w:r w:rsidRPr="00743185"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>If there is only one reducer, it must loop multiple times to collect results from map tasks</w:t>
      </w:r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>. If it is high, then better load balancing is done</w:t>
      </w:r>
    </w:p>
    <w:p w14:paraId="00B32E84" w14:textId="4102E049" w:rsidR="00743185" w:rsidRDefault="004E02B9" w:rsidP="00295EB7">
      <w:pPr>
        <w:spacing w:after="120" w:line="240" w:lineRule="auto"/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</w:pPr>
      <w:r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>2.4</w:t>
      </w:r>
      <w:r w:rsidR="00234CBE"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>) Calculating the page rank</w:t>
      </w:r>
    </w:p>
    <w:p w14:paraId="5E92932C" w14:textId="0A59682B" w:rsidR="00295EB7" w:rsidRPr="00D95D3D" w:rsidRDefault="005E6B15" w:rsidP="00295EB7">
      <w:pPr>
        <w:pStyle w:val="ListParagraph"/>
        <w:numPr>
          <w:ilvl w:val="0"/>
          <w:numId w:val="17"/>
        </w:numPr>
        <w:spacing w:after="120" w:line="240" w:lineRule="auto"/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</w:pPr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 xml:space="preserve">We read the key value pairs and start assigning </w:t>
      </w:r>
      <w:r w:rsidR="00D95D3D"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>page rank.</w:t>
      </w:r>
    </w:p>
    <w:p w14:paraId="6F5EEE08" w14:textId="77777777" w:rsidR="00D80ACB" w:rsidRPr="00D80ACB" w:rsidRDefault="00D80ACB" w:rsidP="00D80ACB">
      <w:pPr>
        <w:pStyle w:val="ListParagraph"/>
        <w:numPr>
          <w:ilvl w:val="0"/>
          <w:numId w:val="17"/>
        </w:numPr>
        <w:spacing w:after="120" w:line="240" w:lineRule="auto"/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</w:pPr>
      <w:r w:rsidRPr="00D80ACB"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>We first calculate intermediate page rank value for each URL and distribute average value of dangling URLs to each web page. </w:t>
      </w:r>
    </w:p>
    <w:p w14:paraId="0E89D4FB" w14:textId="77777777" w:rsidR="00D80ACB" w:rsidRPr="00D80ACB" w:rsidRDefault="00D80ACB" w:rsidP="00D80ACB">
      <w:pPr>
        <w:pStyle w:val="ListParagraph"/>
        <w:numPr>
          <w:ilvl w:val="0"/>
          <w:numId w:val="17"/>
        </w:numPr>
        <w:spacing w:after="120" w:line="240" w:lineRule="auto"/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</w:pPr>
      <w:r w:rsidRPr="00D80ACB"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 xml:space="preserve">We multiply this summation by damping factor d to reduce the </w:t>
      </w:r>
      <w:proofErr w:type="spellStart"/>
      <w:r w:rsidRPr="00D80ACB"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>pagerank</w:t>
      </w:r>
      <w:proofErr w:type="spellEnd"/>
      <w:r w:rsidRPr="00D80ACB"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 xml:space="preserve"> of predecessor. </w:t>
      </w:r>
    </w:p>
    <w:p w14:paraId="2BBB9730" w14:textId="60602F29" w:rsidR="00D80ACB" w:rsidRDefault="00D80ACB" w:rsidP="00D80ACB">
      <w:pPr>
        <w:pStyle w:val="ListParagraph"/>
        <w:numPr>
          <w:ilvl w:val="0"/>
          <w:numId w:val="17"/>
        </w:numPr>
        <w:spacing w:after="120" w:line="240" w:lineRule="auto"/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</w:pPr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 xml:space="preserve">A </w:t>
      </w:r>
      <w:r w:rsidRPr="00D80ACB"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>page loses its page rank by some extent when it has an outbound link to another page. </w:t>
      </w:r>
    </w:p>
    <w:p w14:paraId="09A45997" w14:textId="70DD23C3" w:rsidR="00D80ACB" w:rsidRPr="00D80ACB" w:rsidRDefault="00D80ACB" w:rsidP="00D80ACB">
      <w:pPr>
        <w:pStyle w:val="ListParagraph"/>
        <w:numPr>
          <w:ilvl w:val="0"/>
          <w:numId w:val="17"/>
        </w:numPr>
        <w:spacing w:after="120" w:line="240" w:lineRule="auto"/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</w:pPr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>The formula we use for page rank is given below</w:t>
      </w:r>
    </w:p>
    <w:p w14:paraId="436E8FE0" w14:textId="3694E866" w:rsidR="00D80ACB" w:rsidRPr="00D80ACB" w:rsidRDefault="00D80ACB" w:rsidP="00D80AC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 w:line="240" w:lineRule="auto"/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</w:pPr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 xml:space="preserve">                                   </w:t>
      </w:r>
      <m:oMath>
        <m:r>
          <w:rPr>
            <w:rFonts w:ascii="Cambria Math" w:hAnsi="Cambria Math"/>
            <w:color w:val="000000" w:themeColor="text1"/>
            <w:sz w:val="26"/>
            <w:szCs w:val="26"/>
            <w:lang w:val="en-GB"/>
          </w:rPr>
          <m:t>PR</m:t>
        </m:r>
        <m:d>
          <m:dPr>
            <m:ctrlPr>
              <w:rPr>
                <w:rFonts w:ascii="Cambria Math" w:hAnsi="Cambria Math"/>
                <w:bCs/>
                <w:i/>
                <w:color w:val="000000" w:themeColor="text1"/>
                <w:sz w:val="26"/>
                <w:szCs w:val="26"/>
                <w:lang w:val="en-GB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6"/>
                <w:szCs w:val="26"/>
                <w:lang w:val="en-GB"/>
              </w:rPr>
              <m:t>u</m:t>
            </m:r>
          </m:e>
        </m:d>
        <m:r>
          <w:rPr>
            <w:rFonts w:ascii="Cambria Math" w:hAnsi="Cambria Math"/>
            <w:color w:val="000000" w:themeColor="text1"/>
            <w:sz w:val="26"/>
            <w:szCs w:val="26"/>
            <w:lang w:val="en-GB"/>
          </w:rPr>
          <m:t>=</m:t>
        </m:r>
        <m:f>
          <m:fPr>
            <m:ctrlPr>
              <w:rPr>
                <w:rFonts w:ascii="Cambria Math" w:hAnsi="Cambria Math"/>
                <w:bCs/>
                <w:i/>
                <w:color w:val="000000" w:themeColor="text1"/>
                <w:sz w:val="26"/>
                <w:szCs w:val="26"/>
                <w:lang w:val="en-GB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6"/>
                <w:szCs w:val="26"/>
                <w:lang w:val="en-GB"/>
              </w:rPr>
              <m:t>1-d</m:t>
            </m:r>
          </m:num>
          <m:den>
            <m:r>
              <w:rPr>
                <w:rFonts w:ascii="Cambria Math" w:hAnsi="Cambria Math"/>
                <w:color w:val="000000" w:themeColor="text1"/>
                <w:sz w:val="26"/>
                <w:szCs w:val="26"/>
                <w:lang w:val="en-GB"/>
              </w:rPr>
              <m:t>N</m:t>
            </m:r>
          </m:den>
        </m:f>
        <m:r>
          <w:rPr>
            <w:rFonts w:ascii="Cambria Math" w:hAnsi="Cambria Math"/>
            <w:color w:val="000000" w:themeColor="text1"/>
            <w:sz w:val="26"/>
            <w:szCs w:val="26"/>
            <w:lang w:val="en-GB"/>
          </w:rPr>
          <m:t xml:space="preserve">+d* 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bCs/>
                <w:i/>
                <w:color w:val="000000" w:themeColor="text1"/>
                <w:sz w:val="26"/>
                <w:szCs w:val="26"/>
                <w:lang w:val="en-GB"/>
              </w:rPr>
            </m:ctrlPr>
          </m:naryPr>
          <m:sub>
            <m:r>
              <w:rPr>
                <w:rFonts w:ascii="Cambria Math" w:hAnsi="Cambria Math"/>
                <w:color w:val="000000" w:themeColor="text1"/>
                <w:sz w:val="26"/>
                <w:szCs w:val="26"/>
                <w:lang w:val="en-GB"/>
              </w:rPr>
              <m:t>v ∈Set</m:t>
            </m:r>
          </m:sub>
          <m:sup/>
          <m:e>
            <m:f>
              <m:f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6"/>
                    <w:szCs w:val="26"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color w:val="000000" w:themeColor="text1"/>
                    <w:sz w:val="26"/>
                    <w:szCs w:val="26"/>
                    <w:lang w:val="en-GB"/>
                  </w:rPr>
                  <m:t>PR(V)</m:t>
                </m:r>
              </m:num>
              <m:den>
                <m:r>
                  <w:rPr>
                    <w:rFonts w:ascii="Cambria Math" w:hAnsi="Cambria Math"/>
                    <w:color w:val="000000" w:themeColor="text1"/>
                    <w:sz w:val="26"/>
                    <w:szCs w:val="26"/>
                    <w:lang w:val="en-GB"/>
                  </w:rPr>
                  <m:t>L(v)</m:t>
                </m:r>
              </m:den>
            </m:f>
          </m:e>
        </m:nary>
      </m:oMath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 xml:space="preserve"> </w:t>
      </w:r>
    </w:p>
    <w:p w14:paraId="2009BE45" w14:textId="4293FD2B" w:rsidR="00D95D3D" w:rsidRDefault="004E02B9" w:rsidP="004E02B9">
      <w:pPr>
        <w:spacing w:before="240" w:after="120" w:line="240" w:lineRule="auto"/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</w:pPr>
      <w:r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>2.5</w:t>
      </w:r>
      <w:r w:rsidR="00D80ACB"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>)</w:t>
      </w:r>
      <w:r w:rsidR="008F13C0"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 xml:space="preserve"> Iterations</w:t>
      </w:r>
      <w:r w:rsidR="006A172D"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 xml:space="preserve"> and scope of improvement</w:t>
      </w:r>
    </w:p>
    <w:p w14:paraId="6208DFF1" w14:textId="0B04444D" w:rsidR="0060696A" w:rsidRDefault="008F13C0" w:rsidP="004E02B9">
      <w:pPr>
        <w:pStyle w:val="p1"/>
        <w:spacing w:after="240"/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</w:pPr>
      <w:r w:rsidRPr="008F13C0"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 xml:space="preserve">We give the input of how many iterations we require to do to get final ranks for each page. However, </w:t>
      </w:r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>we can make it</w:t>
      </w:r>
      <w:r w:rsidRPr="008F13C0"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 xml:space="preserve"> more efficient </w:t>
      </w:r>
      <w:r w:rsidR="0060696A"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>by setting a threshold value and checking after every iteration.</w:t>
      </w:r>
      <w:r w:rsidR="006A172D"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 xml:space="preserve"> This way convergence will occur even before all the iterations are complete and we can save on a lot of computation time.</w:t>
      </w:r>
    </w:p>
    <w:p w14:paraId="6FD0DCB3" w14:textId="3AAFA1DC" w:rsidR="00760233" w:rsidRDefault="00760233" w:rsidP="004E02B9">
      <w:pPr>
        <w:pStyle w:val="p1"/>
        <w:spacing w:after="240"/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</w:pPr>
      <w:r w:rsidRPr="00760233"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>2.6) Data Flow</w:t>
      </w:r>
    </w:p>
    <w:p w14:paraId="7EE13EDF" w14:textId="25B46319" w:rsidR="00760233" w:rsidRPr="00760233" w:rsidRDefault="006F6054" w:rsidP="004E02B9">
      <w:pPr>
        <w:pStyle w:val="p1"/>
        <w:spacing w:after="240"/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</w:pPr>
      <w:r>
        <w:rPr>
          <w:rFonts w:asciiTheme="majorHAnsi" w:hAnsiTheme="majorHAns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9A979E6" wp14:editId="0B7D483A">
                <wp:simplePos x="0" y="0"/>
                <wp:positionH relativeFrom="column">
                  <wp:posOffset>3676650</wp:posOffset>
                </wp:positionH>
                <wp:positionV relativeFrom="paragraph">
                  <wp:posOffset>250190</wp:posOffset>
                </wp:positionV>
                <wp:extent cx="1254760" cy="1137920"/>
                <wp:effectExtent l="0" t="0" r="15240" b="30480"/>
                <wp:wrapThrough wrapText="bothSides">
                  <wp:wrapPolygon edited="0">
                    <wp:start x="0" y="0"/>
                    <wp:lineTo x="0" y="21696"/>
                    <wp:lineTo x="21425" y="21696"/>
                    <wp:lineTo x="21425" y="0"/>
                    <wp:lineTo x="0" y="0"/>
                  </wp:wrapPolygon>
                </wp:wrapThrough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4760" cy="11379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B30E60" w14:textId="77777777" w:rsidR="006F6054" w:rsidRPr="006F6054" w:rsidRDefault="006F6054" w:rsidP="006F6054">
                            <w:pPr>
                              <w:spacing w:after="0" w:line="240" w:lineRule="auto"/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</w:pPr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&lt;0</w:t>
                            </w:r>
                            <w:proofErr w:type="gramStart"/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, .</w:t>
                            </w:r>
                            <w:proofErr w:type="gramEnd"/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 xml:space="preserve"> #&gt;</w:t>
                            </w:r>
                          </w:p>
                          <w:p w14:paraId="073B1F78" w14:textId="77777777" w:rsidR="006F6054" w:rsidRPr="006F6054" w:rsidRDefault="006F6054" w:rsidP="006F6054">
                            <w:pPr>
                              <w:spacing w:after="0" w:line="240" w:lineRule="auto"/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</w:pPr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&lt;1</w:t>
                            </w:r>
                            <w:proofErr w:type="gramStart"/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, .</w:t>
                            </w:r>
                            <w:proofErr w:type="gramEnd"/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 xml:space="preserve"> #2&gt;</w:t>
                            </w:r>
                          </w:p>
                          <w:p w14:paraId="0232E09E" w14:textId="77777777" w:rsidR="006F6054" w:rsidRPr="006F6054" w:rsidRDefault="006F6054" w:rsidP="006F6054">
                            <w:pPr>
                              <w:spacing w:after="0" w:line="240" w:lineRule="auto"/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</w:pPr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&lt;2</w:t>
                            </w:r>
                            <w:proofErr w:type="gramStart"/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, .</w:t>
                            </w:r>
                            <w:proofErr w:type="gramEnd"/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 xml:space="preserve"> #1&gt;</w:t>
                            </w:r>
                          </w:p>
                          <w:p w14:paraId="74DFAC57" w14:textId="77777777" w:rsidR="006F6054" w:rsidRPr="006F6054" w:rsidRDefault="006F6054" w:rsidP="006F6054">
                            <w:pPr>
                              <w:spacing w:after="0" w:line="240" w:lineRule="auto"/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</w:pPr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&lt;3</w:t>
                            </w:r>
                            <w:proofErr w:type="gramStart"/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, .</w:t>
                            </w:r>
                            <w:proofErr w:type="gramEnd"/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 xml:space="preserve"> #0#1&gt;</w:t>
                            </w:r>
                          </w:p>
                          <w:p w14:paraId="512613A7" w14:textId="77777777" w:rsidR="006F6054" w:rsidRPr="00760233" w:rsidRDefault="006F6054" w:rsidP="00760233">
                            <w:pPr>
                              <w:spacing w:after="0" w:line="240" w:lineRule="auto"/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A979E6" id="Rectangle 13" o:spid="_x0000_s1026" style="position:absolute;left:0;text-align:left;margin-left:289.5pt;margin-top:19.7pt;width:98.8pt;height:89.6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" fillcolor="#4f81bd [3204]" strokecolor="#243f60 [1604]" strokeweight="2pt">
                <v:textbox>
                  <w:txbxContent>
                    <w:p w14:paraId="03B30E60" w14:textId="77777777" w:rsidR="006F6054" w:rsidRPr="006F6054" w:rsidRDefault="006F6054" w:rsidP="006F6054">
                      <w:pPr>
                        <w:spacing w:after="0" w:line="240" w:lineRule="auto"/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</w:pPr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&lt;0</w:t>
                      </w:r>
                      <w:proofErr w:type="gramStart"/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, .</w:t>
                      </w:r>
                      <w:proofErr w:type="gramEnd"/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 xml:space="preserve"> #&gt;</w:t>
                      </w:r>
                    </w:p>
                    <w:p w14:paraId="073B1F78" w14:textId="77777777" w:rsidR="006F6054" w:rsidRPr="006F6054" w:rsidRDefault="006F6054" w:rsidP="006F6054">
                      <w:pPr>
                        <w:spacing w:after="0" w:line="240" w:lineRule="auto"/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</w:pPr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&lt;1</w:t>
                      </w:r>
                      <w:proofErr w:type="gramStart"/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, .</w:t>
                      </w:r>
                      <w:proofErr w:type="gramEnd"/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 xml:space="preserve"> #2&gt;</w:t>
                      </w:r>
                    </w:p>
                    <w:p w14:paraId="0232E09E" w14:textId="77777777" w:rsidR="006F6054" w:rsidRPr="006F6054" w:rsidRDefault="006F6054" w:rsidP="006F6054">
                      <w:pPr>
                        <w:spacing w:after="0" w:line="240" w:lineRule="auto"/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</w:pPr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&lt;2</w:t>
                      </w:r>
                      <w:proofErr w:type="gramStart"/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, .</w:t>
                      </w:r>
                      <w:proofErr w:type="gramEnd"/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 xml:space="preserve"> #1&gt;</w:t>
                      </w:r>
                    </w:p>
                    <w:p w14:paraId="74DFAC57" w14:textId="77777777" w:rsidR="006F6054" w:rsidRPr="006F6054" w:rsidRDefault="006F6054" w:rsidP="006F6054">
                      <w:pPr>
                        <w:spacing w:after="0" w:line="240" w:lineRule="auto"/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</w:pPr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&lt;3</w:t>
                      </w:r>
                      <w:proofErr w:type="gramStart"/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, .</w:t>
                      </w:r>
                      <w:proofErr w:type="gramEnd"/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 xml:space="preserve"> #0#1&gt;</w:t>
                      </w:r>
                    </w:p>
                    <w:p w14:paraId="512613A7" w14:textId="77777777" w:rsidR="006F6054" w:rsidRPr="00760233" w:rsidRDefault="006F6054" w:rsidP="00760233">
                      <w:pPr>
                        <w:spacing w:after="0" w:line="240" w:lineRule="auto"/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through"/>
              </v:rect>
            </w:pict>
          </mc:Fallback>
        </mc:AlternateContent>
      </w:r>
      <w:r>
        <w:rPr>
          <w:rFonts w:asciiTheme="majorHAnsi" w:hAnsiTheme="majorHAns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D46681B" wp14:editId="144A710E">
                <wp:simplePos x="0" y="0"/>
                <wp:positionH relativeFrom="column">
                  <wp:posOffset>1837690</wp:posOffset>
                </wp:positionH>
                <wp:positionV relativeFrom="paragraph">
                  <wp:posOffset>250190</wp:posOffset>
                </wp:positionV>
                <wp:extent cx="1150620" cy="1137920"/>
                <wp:effectExtent l="0" t="0" r="17780" b="30480"/>
                <wp:wrapThrough wrapText="bothSides">
                  <wp:wrapPolygon edited="0">
                    <wp:start x="0" y="0"/>
                    <wp:lineTo x="0" y="21696"/>
                    <wp:lineTo x="21457" y="21696"/>
                    <wp:lineTo x="21457" y="0"/>
                    <wp:lineTo x="0" y="0"/>
                  </wp:wrapPolygon>
                </wp:wrapThrough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0620" cy="11379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CBACC0" w14:textId="77777777" w:rsidR="006F6054" w:rsidRPr="006F6054" w:rsidRDefault="006F6054" w:rsidP="006F6054">
                            <w:pPr>
                              <w:spacing w:after="0" w:line="240" w:lineRule="auto"/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</w:pPr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&lt;0</w:t>
                            </w:r>
                            <w:proofErr w:type="gramStart"/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, .</w:t>
                            </w:r>
                            <w:proofErr w:type="gramEnd"/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 xml:space="preserve"> #&gt;</w:t>
                            </w:r>
                          </w:p>
                          <w:p w14:paraId="14AF06D6" w14:textId="77777777" w:rsidR="006F6054" w:rsidRPr="006F6054" w:rsidRDefault="006F6054" w:rsidP="006F6054">
                            <w:pPr>
                              <w:spacing w:after="0" w:line="240" w:lineRule="auto"/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</w:pPr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&lt;1</w:t>
                            </w:r>
                            <w:proofErr w:type="gramStart"/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, .</w:t>
                            </w:r>
                            <w:proofErr w:type="gramEnd"/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 xml:space="preserve"> #2&gt;</w:t>
                            </w:r>
                          </w:p>
                          <w:p w14:paraId="19A6055A" w14:textId="77777777" w:rsidR="006F6054" w:rsidRPr="006F6054" w:rsidRDefault="006F6054" w:rsidP="006F6054">
                            <w:pPr>
                              <w:spacing w:after="0" w:line="240" w:lineRule="auto"/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</w:pPr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&lt;2</w:t>
                            </w:r>
                            <w:proofErr w:type="gramStart"/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, .</w:t>
                            </w:r>
                            <w:proofErr w:type="gramEnd"/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 xml:space="preserve"> #1&gt;</w:t>
                            </w:r>
                          </w:p>
                          <w:p w14:paraId="11281DB9" w14:textId="77777777" w:rsidR="006F6054" w:rsidRPr="006F6054" w:rsidRDefault="006F6054" w:rsidP="006F6054">
                            <w:pPr>
                              <w:spacing w:after="0" w:line="240" w:lineRule="auto"/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</w:pPr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&lt;3</w:t>
                            </w:r>
                            <w:proofErr w:type="gramStart"/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, .</w:t>
                            </w:r>
                            <w:proofErr w:type="gramEnd"/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 xml:space="preserve"> #0#1&gt;</w:t>
                            </w:r>
                          </w:p>
                          <w:p w14:paraId="45E98BC0" w14:textId="77777777" w:rsidR="006F6054" w:rsidRPr="00760233" w:rsidRDefault="006F6054" w:rsidP="00760233">
                            <w:pPr>
                              <w:spacing w:after="0" w:line="240" w:lineRule="auto"/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46681B" id="Rectangle 11" o:spid="_x0000_s1027" style="position:absolute;left:0;text-align:left;margin-left:144.7pt;margin-top:19.7pt;width:90.6pt;height:89.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" fillcolor="#4f81bd [3204]" strokecolor="#243f60 [1604]" strokeweight="2pt">
                <v:textbox>
                  <w:txbxContent>
                    <w:p w14:paraId="04CBACC0" w14:textId="77777777" w:rsidR="006F6054" w:rsidRPr="006F6054" w:rsidRDefault="006F6054" w:rsidP="006F6054">
                      <w:pPr>
                        <w:spacing w:after="0" w:line="240" w:lineRule="auto"/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</w:pPr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&lt;0</w:t>
                      </w:r>
                      <w:proofErr w:type="gramStart"/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, .</w:t>
                      </w:r>
                      <w:proofErr w:type="gramEnd"/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 xml:space="preserve"> #&gt;</w:t>
                      </w:r>
                    </w:p>
                    <w:p w14:paraId="14AF06D6" w14:textId="77777777" w:rsidR="006F6054" w:rsidRPr="006F6054" w:rsidRDefault="006F6054" w:rsidP="006F6054">
                      <w:pPr>
                        <w:spacing w:after="0" w:line="240" w:lineRule="auto"/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</w:pPr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&lt;1</w:t>
                      </w:r>
                      <w:proofErr w:type="gramStart"/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, .</w:t>
                      </w:r>
                      <w:proofErr w:type="gramEnd"/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 xml:space="preserve"> #2&gt;</w:t>
                      </w:r>
                    </w:p>
                    <w:p w14:paraId="19A6055A" w14:textId="77777777" w:rsidR="006F6054" w:rsidRPr="006F6054" w:rsidRDefault="006F6054" w:rsidP="006F6054">
                      <w:pPr>
                        <w:spacing w:after="0" w:line="240" w:lineRule="auto"/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</w:pPr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&lt;2</w:t>
                      </w:r>
                      <w:proofErr w:type="gramStart"/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, .</w:t>
                      </w:r>
                      <w:proofErr w:type="gramEnd"/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 xml:space="preserve"> #1&gt;</w:t>
                      </w:r>
                    </w:p>
                    <w:p w14:paraId="11281DB9" w14:textId="77777777" w:rsidR="006F6054" w:rsidRPr="006F6054" w:rsidRDefault="006F6054" w:rsidP="006F6054">
                      <w:pPr>
                        <w:spacing w:after="0" w:line="240" w:lineRule="auto"/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</w:pPr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&lt;3</w:t>
                      </w:r>
                      <w:proofErr w:type="gramStart"/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, .</w:t>
                      </w:r>
                      <w:proofErr w:type="gramEnd"/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 xml:space="preserve"> #0#1&gt;</w:t>
                      </w:r>
                    </w:p>
                    <w:p w14:paraId="45E98BC0" w14:textId="77777777" w:rsidR="006F6054" w:rsidRPr="00760233" w:rsidRDefault="006F6054" w:rsidP="00760233">
                      <w:pPr>
                        <w:spacing w:after="0" w:line="240" w:lineRule="auto"/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through"/>
              </v:rect>
            </w:pict>
          </mc:Fallback>
        </mc:AlternateContent>
      </w:r>
      <w:r w:rsidR="00760233">
        <w:rPr>
          <w:rFonts w:asciiTheme="majorHAnsi" w:hAnsiTheme="majorHAnsi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A8722A" wp14:editId="5B91339C">
                <wp:simplePos x="0" y="0"/>
                <wp:positionH relativeFrom="column">
                  <wp:posOffset>16510</wp:posOffset>
                </wp:positionH>
                <wp:positionV relativeFrom="paragraph">
                  <wp:posOffset>250190</wp:posOffset>
                </wp:positionV>
                <wp:extent cx="914400" cy="1137920"/>
                <wp:effectExtent l="0" t="0" r="25400" b="30480"/>
                <wp:wrapThrough wrapText="bothSides">
                  <wp:wrapPolygon edited="0">
                    <wp:start x="0" y="0"/>
                    <wp:lineTo x="0" y="21696"/>
                    <wp:lineTo x="21600" y="21696"/>
                    <wp:lineTo x="21600" y="0"/>
                    <wp:lineTo x="0" y="0"/>
                  </wp:wrapPolygon>
                </wp:wrapThrough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11379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F0B167" w14:textId="77777777" w:rsidR="007B6056" w:rsidRPr="007B6056" w:rsidRDefault="007B6056" w:rsidP="007B6056">
                            <w:pPr>
                              <w:spacing w:after="0" w:line="240" w:lineRule="auto"/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</w:pPr>
                            <w:r w:rsidRPr="007B6056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0</w:t>
                            </w:r>
                          </w:p>
                          <w:p w14:paraId="17D2AC24" w14:textId="77777777" w:rsidR="007B6056" w:rsidRPr="007B6056" w:rsidRDefault="007B6056" w:rsidP="007B6056">
                            <w:pPr>
                              <w:spacing w:after="0" w:line="240" w:lineRule="auto"/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</w:pPr>
                            <w:r w:rsidRPr="007B6056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1 2</w:t>
                            </w:r>
                          </w:p>
                          <w:p w14:paraId="0822995A" w14:textId="77777777" w:rsidR="007B6056" w:rsidRPr="007B6056" w:rsidRDefault="007B6056" w:rsidP="007B6056">
                            <w:pPr>
                              <w:spacing w:after="0" w:line="240" w:lineRule="auto"/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</w:pPr>
                            <w:r w:rsidRPr="007B6056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2 1</w:t>
                            </w:r>
                          </w:p>
                          <w:p w14:paraId="3261D4FB" w14:textId="77777777" w:rsidR="007B6056" w:rsidRPr="007B6056" w:rsidRDefault="007B6056" w:rsidP="007B6056">
                            <w:pPr>
                              <w:spacing w:after="0" w:line="240" w:lineRule="auto"/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</w:pPr>
                            <w:r w:rsidRPr="007B6056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3 0 1</w:t>
                            </w:r>
                          </w:p>
                          <w:p w14:paraId="518F4452" w14:textId="01670327" w:rsidR="00760233" w:rsidRPr="00760233" w:rsidRDefault="00760233" w:rsidP="00760233">
                            <w:pPr>
                              <w:spacing w:after="0" w:line="240" w:lineRule="auto"/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A8722A" id="Rectangle 2" o:spid="_x0000_s1028" style="position:absolute;left:0;text-align:left;margin-left:1.3pt;margin-top:19.7pt;width:1in;height:89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" fillcolor="#4f81bd [3204]" strokecolor="#243f60 [1604]" strokeweight="2pt">
                <v:textbox>
                  <w:txbxContent>
                    <w:p w14:paraId="67F0B167" w14:textId="77777777" w:rsidR="007B6056" w:rsidRPr="007B6056" w:rsidRDefault="007B6056" w:rsidP="007B6056">
                      <w:pPr>
                        <w:spacing w:after="0" w:line="240" w:lineRule="auto"/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</w:pPr>
                      <w:r w:rsidRPr="007B6056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0</w:t>
                      </w:r>
                    </w:p>
                    <w:p w14:paraId="17D2AC24" w14:textId="77777777" w:rsidR="007B6056" w:rsidRPr="007B6056" w:rsidRDefault="007B6056" w:rsidP="007B6056">
                      <w:pPr>
                        <w:spacing w:after="0" w:line="240" w:lineRule="auto"/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</w:pPr>
                      <w:r w:rsidRPr="007B6056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1 2</w:t>
                      </w:r>
                    </w:p>
                    <w:p w14:paraId="0822995A" w14:textId="77777777" w:rsidR="007B6056" w:rsidRPr="007B6056" w:rsidRDefault="007B6056" w:rsidP="007B6056">
                      <w:pPr>
                        <w:spacing w:after="0" w:line="240" w:lineRule="auto"/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</w:pPr>
                      <w:r w:rsidRPr="007B6056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2 1</w:t>
                      </w:r>
                    </w:p>
                    <w:p w14:paraId="3261D4FB" w14:textId="77777777" w:rsidR="007B6056" w:rsidRPr="007B6056" w:rsidRDefault="007B6056" w:rsidP="007B6056">
                      <w:pPr>
                        <w:spacing w:after="0" w:line="240" w:lineRule="auto"/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</w:pPr>
                      <w:r w:rsidRPr="007B6056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3 0 1</w:t>
                      </w:r>
                    </w:p>
                    <w:p w14:paraId="518F4452" w14:textId="01670327" w:rsidR="00760233" w:rsidRPr="00760233" w:rsidRDefault="00760233" w:rsidP="00760233">
                      <w:pPr>
                        <w:spacing w:after="0" w:line="240" w:lineRule="auto"/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through"/>
              </v:rect>
            </w:pict>
          </mc:Fallback>
        </mc:AlternateContent>
      </w:r>
    </w:p>
    <w:p w14:paraId="5FC754BA" w14:textId="21DEC68E" w:rsidR="00760233" w:rsidRDefault="006F6054" w:rsidP="002C604B">
      <w:pPr>
        <w:spacing w:after="120" w:line="240" w:lineRule="auto"/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</w:pPr>
      <w:r>
        <w:rPr>
          <w:rFonts w:asciiTheme="majorHAnsi" w:hAnsiTheme="majorHAnsi"/>
          <w:b/>
          <w:bCs/>
          <w:noProof/>
          <w:color w:val="000000" w:themeColor="text1"/>
          <w:sz w:val="26"/>
          <w:szCs w:val="26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59B689B" wp14:editId="3991631D">
                <wp:simplePos x="0" y="0"/>
                <wp:positionH relativeFrom="column">
                  <wp:posOffset>1045210</wp:posOffset>
                </wp:positionH>
                <wp:positionV relativeFrom="paragraph">
                  <wp:posOffset>132715</wp:posOffset>
                </wp:positionV>
                <wp:extent cx="795020" cy="342900"/>
                <wp:effectExtent l="0" t="0" r="0" b="1270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502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DE385C" w14:textId="59235A06" w:rsidR="00760233" w:rsidRPr="00760233" w:rsidRDefault="00760233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mapp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9B689B" id="_x0000_t202" coordsize="21600,21600" o:spt="202" path="m0,0l0,21600,21600,21600,21600,0xe">
                <v:stroke joinstyle="miter"/>
                <v:path gradientshapeok="t" o:connecttype="rect"/>
              </v:shapetype>
              <v:shape id="Text Box 7" o:spid="_x0000_s1029" type="#_x0000_t202" style="position:absolute;margin-left:82.3pt;margin-top:10.45pt;width:62.6pt;height:2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" filled="f" stroked="f">
                <v:textbox>
                  <w:txbxContent>
                    <w:p w14:paraId="42DE385C" w14:textId="59235A06" w:rsidR="00760233" w:rsidRPr="00760233" w:rsidRDefault="00760233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mapp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D0A49FE" w14:textId="50806433" w:rsidR="00760233" w:rsidRDefault="006F6054" w:rsidP="002C604B">
      <w:pPr>
        <w:spacing w:after="120" w:line="240" w:lineRule="auto"/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</w:pPr>
      <w:r>
        <w:rPr>
          <w:rFonts w:asciiTheme="majorHAnsi" w:hAnsiTheme="majorHAnsi"/>
          <w:b/>
          <w:bCs/>
          <w:noProof/>
          <w:color w:val="000000" w:themeColor="text1"/>
          <w:sz w:val="26"/>
          <w:szCs w:val="26"/>
          <w:lang w:val="en-U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890CB65" wp14:editId="1566A6DA">
                <wp:simplePos x="0" y="0"/>
                <wp:positionH relativeFrom="column">
                  <wp:posOffset>4584538</wp:posOffset>
                </wp:positionH>
                <wp:positionV relativeFrom="paragraph">
                  <wp:posOffset>87211</wp:posOffset>
                </wp:positionV>
                <wp:extent cx="914400" cy="0"/>
                <wp:effectExtent l="0" t="76200" r="50800" b="10160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202B6F1" id="_x0000_t32" coordsize="21600,21600" o:spt="32" o:oned="t" path="m0,0l21600,21600e" filled="f">
                <v:path arrowok="t" fillok="f" o:connecttype="none"/>
                <o:lock v:ext="edit" shapetype="t"/>
              </v:shapetype>
              <v:shape id="Straight Arrow Connector 22" o:spid="_x0000_s1026" type="#_x0000_t32" style="position:absolute;margin-left:361pt;margin-top:6.85pt;width:1in;height:0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" strokecolor="#4579b8 [3044]">
                <v:stroke endarrow="block"/>
              </v:shape>
            </w:pict>
          </mc:Fallback>
        </mc:AlternateContent>
      </w:r>
      <w:r>
        <w:rPr>
          <w:rFonts w:asciiTheme="majorHAnsi" w:hAnsiTheme="majorHAnsi"/>
          <w:b/>
          <w:bCs/>
          <w:noProof/>
          <w:color w:val="000000" w:themeColor="text1"/>
          <w:sz w:val="26"/>
          <w:szCs w:val="26"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BB9585B" wp14:editId="34988E94">
                <wp:simplePos x="0" y="0"/>
                <wp:positionH relativeFrom="column">
                  <wp:posOffset>2758278</wp:posOffset>
                </wp:positionH>
                <wp:positionV relativeFrom="paragraph">
                  <wp:posOffset>204051</wp:posOffset>
                </wp:positionV>
                <wp:extent cx="914400" cy="0"/>
                <wp:effectExtent l="0" t="76200" r="50800" b="10160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457C20D" id="Straight Arrow Connector 14" o:spid="_x0000_s1026" type="#_x0000_t32" style="position:absolute;margin-left:217.2pt;margin-top:16.05pt;width:1in;height:0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" strokecolor="#4579b8 [3044]">
                <v:stroke endarrow="block"/>
              </v:shape>
            </w:pict>
          </mc:Fallback>
        </mc:AlternateContent>
      </w:r>
      <w:r>
        <w:rPr>
          <w:rFonts w:asciiTheme="majorHAnsi" w:hAnsiTheme="majorHAnsi"/>
          <w:b/>
          <w:bCs/>
          <w:noProof/>
          <w:color w:val="000000" w:themeColor="text1"/>
          <w:sz w:val="26"/>
          <w:szCs w:val="26"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B45E00D" wp14:editId="7B30C211">
                <wp:simplePos x="0" y="0"/>
                <wp:positionH relativeFrom="column">
                  <wp:posOffset>931545</wp:posOffset>
                </wp:positionH>
                <wp:positionV relativeFrom="paragraph">
                  <wp:posOffset>206375</wp:posOffset>
                </wp:positionV>
                <wp:extent cx="914400" cy="0"/>
                <wp:effectExtent l="0" t="76200" r="50800" b="10160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39D58F" id="Straight Arrow Connector 12" o:spid="_x0000_s1026" type="#_x0000_t32" style="position:absolute;margin-left:73.35pt;margin-top:16.25pt;width:1in;height:0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" strokecolor="#4579b8 [3044]">
                <v:stroke endarrow="block"/>
              </v:shape>
            </w:pict>
          </mc:Fallback>
        </mc:AlternateContent>
      </w:r>
    </w:p>
    <w:p w14:paraId="0EC5A118" w14:textId="7FAF845A" w:rsidR="00760233" w:rsidRDefault="006F6054" w:rsidP="002C604B">
      <w:pPr>
        <w:spacing w:after="120" w:line="240" w:lineRule="auto"/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</w:pPr>
      <w:r>
        <w:rPr>
          <w:rFonts w:asciiTheme="majorHAnsi" w:hAnsiTheme="majorHAnsi"/>
          <w:b/>
          <w:bCs/>
          <w:noProof/>
          <w:color w:val="000000" w:themeColor="text1"/>
          <w:sz w:val="26"/>
          <w:szCs w:val="26"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B756FED" wp14:editId="47C81098">
                <wp:simplePos x="0" y="0"/>
                <wp:positionH relativeFrom="column">
                  <wp:posOffset>5051047</wp:posOffset>
                </wp:positionH>
                <wp:positionV relativeFrom="paragraph">
                  <wp:posOffset>50692</wp:posOffset>
                </wp:positionV>
                <wp:extent cx="800100" cy="342900"/>
                <wp:effectExtent l="0" t="0" r="0" b="12700"/>
                <wp:wrapSquare wrapText="bothSides"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01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5AD4B8" w14:textId="77C72294" w:rsidR="006F6054" w:rsidRPr="00760233" w:rsidRDefault="006F6054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age ran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756FED" id="_x0000_t202" coordsize="21600,21600" o:spt="202" path="m0,0l0,21600,21600,21600,21600,0xe">
                <v:stroke joinstyle="miter"/>
                <v:path gradientshapeok="t" o:connecttype="rect"/>
              </v:shapetype>
              <v:shape id="Text Box 23" o:spid="_x0000_s1030" type="#_x0000_t202" style="position:absolute;margin-left:397.7pt;margin-top:4pt;width:63pt;height:27pt;z-index:251689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" filled="f" stroked="f">
                <v:textbox>
                  <w:txbxContent>
                    <w:p w14:paraId="6B5AD4B8" w14:textId="77C72294" w:rsidR="006F6054" w:rsidRPr="00760233" w:rsidRDefault="006F6054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age rank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Theme="majorHAnsi" w:hAnsiTheme="majorHAnsi"/>
          <w:b/>
          <w:bCs/>
          <w:noProof/>
          <w:color w:val="000000" w:themeColor="text1"/>
          <w:sz w:val="26"/>
          <w:szCs w:val="26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60ACBFB" wp14:editId="1469C656">
                <wp:simplePos x="0" y="0"/>
                <wp:positionH relativeFrom="column">
                  <wp:posOffset>2990850</wp:posOffset>
                </wp:positionH>
                <wp:positionV relativeFrom="paragraph">
                  <wp:posOffset>45720</wp:posOffset>
                </wp:positionV>
                <wp:extent cx="800100" cy="342900"/>
                <wp:effectExtent l="0" t="0" r="0" b="1270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01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057732" w14:textId="0DC49DC5" w:rsidR="00760233" w:rsidRPr="00760233" w:rsidRDefault="00760233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reduc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0ACBFB" id="Text Box 8" o:spid="_x0000_s1031" type="#_x0000_t202" style="position:absolute;margin-left:235.5pt;margin-top:3.6pt;width:63pt;height:27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" filled="f" stroked="f">
                <v:textbox>
                  <w:txbxContent>
                    <w:p w14:paraId="12057732" w14:textId="0DC49DC5" w:rsidR="00760233" w:rsidRPr="00760233" w:rsidRDefault="00760233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reduc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EC1C719" w14:textId="6464E504" w:rsidR="00760233" w:rsidRDefault="00760233" w:rsidP="002C604B">
      <w:pPr>
        <w:spacing w:after="120" w:line="240" w:lineRule="auto"/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</w:pPr>
    </w:p>
    <w:p w14:paraId="7AFFD874" w14:textId="236F84D3" w:rsidR="00760233" w:rsidRDefault="00760233" w:rsidP="002C604B">
      <w:pPr>
        <w:spacing w:after="120" w:line="240" w:lineRule="auto"/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</w:pPr>
    </w:p>
    <w:p w14:paraId="441FDA31" w14:textId="77777777" w:rsidR="00760233" w:rsidRDefault="00760233" w:rsidP="002C604B">
      <w:pPr>
        <w:spacing w:after="120" w:line="240" w:lineRule="auto"/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</w:pPr>
    </w:p>
    <w:p w14:paraId="150273FA" w14:textId="77777777" w:rsidR="00760233" w:rsidRDefault="00760233" w:rsidP="002C604B">
      <w:pPr>
        <w:spacing w:after="120" w:line="240" w:lineRule="auto"/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</w:pPr>
    </w:p>
    <w:p w14:paraId="1A28000F" w14:textId="77777777" w:rsidR="00760233" w:rsidRDefault="00760233" w:rsidP="002C604B">
      <w:pPr>
        <w:spacing w:after="120" w:line="240" w:lineRule="auto"/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</w:pPr>
    </w:p>
    <w:p w14:paraId="4AE5359B" w14:textId="68ABD988" w:rsidR="00760233" w:rsidRDefault="0078786E" w:rsidP="002C604B">
      <w:pPr>
        <w:spacing w:after="120" w:line="240" w:lineRule="auto"/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</w:pPr>
      <w:bookmarkStart w:id="0" w:name="_GoBack"/>
      <w:bookmarkEnd w:id="0"/>
      <w:r>
        <w:rPr>
          <w:rFonts w:asciiTheme="majorHAnsi" w:hAnsiTheme="majorHAnsi"/>
          <w:b/>
          <w:bCs/>
          <w:noProof/>
          <w:color w:val="000000" w:themeColor="text1"/>
          <w:sz w:val="26"/>
          <w:szCs w:val="26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3C517D1" wp14:editId="5B2F7C80">
                <wp:simplePos x="0" y="0"/>
                <wp:positionH relativeFrom="column">
                  <wp:posOffset>4134323</wp:posOffset>
                </wp:positionH>
                <wp:positionV relativeFrom="paragraph">
                  <wp:posOffset>527</wp:posOffset>
                </wp:positionV>
                <wp:extent cx="800100" cy="342900"/>
                <wp:effectExtent l="0" t="0" r="0" b="1270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01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0B91A5" w14:textId="3F1911A6" w:rsidR="0078786E" w:rsidRPr="00760233" w:rsidRDefault="0078786E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lean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C517D1" id="Text Box 3" o:spid="_x0000_s1032" type="#_x0000_t202" style="position:absolute;margin-left:325.55pt;margin-top:.05pt;width:63pt;height:27pt;z-index:2516961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" filled="f" stroked="f">
                <v:textbox>
                  <w:txbxContent>
                    <w:p w14:paraId="270B91A5" w14:textId="3F1911A6" w:rsidR="0078786E" w:rsidRPr="00760233" w:rsidRDefault="0078786E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leanup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F6054">
        <w:rPr>
          <w:rFonts w:asciiTheme="majorHAnsi" w:hAnsiTheme="majorHAnsi"/>
          <w:b/>
          <w:bCs/>
          <w:noProof/>
          <w:color w:val="000000" w:themeColor="text1"/>
          <w:sz w:val="26"/>
          <w:szCs w:val="26"/>
          <w:lang w:val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09438D2" wp14:editId="29A5CDF0">
                <wp:simplePos x="0" y="0"/>
                <wp:positionH relativeFrom="column">
                  <wp:posOffset>-97425</wp:posOffset>
                </wp:positionH>
                <wp:positionV relativeFrom="paragraph">
                  <wp:posOffset>365</wp:posOffset>
                </wp:positionV>
                <wp:extent cx="2402840" cy="1492885"/>
                <wp:effectExtent l="0" t="0" r="35560" b="31115"/>
                <wp:wrapThrough wrapText="bothSides">
                  <wp:wrapPolygon edited="0">
                    <wp:start x="0" y="0"/>
                    <wp:lineTo x="0" y="21683"/>
                    <wp:lineTo x="21691" y="21683"/>
                    <wp:lineTo x="21691" y="0"/>
                    <wp:lineTo x="0" y="0"/>
                  </wp:wrapPolygon>
                </wp:wrapThrough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2840" cy="149288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B27D2D" w14:textId="77777777" w:rsidR="006F6054" w:rsidRPr="006F6054" w:rsidRDefault="006F6054" w:rsidP="006F6054">
                            <w:pPr>
                              <w:spacing w:after="0" w:line="240" w:lineRule="auto"/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</w:pPr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&lt;0, 1/16&gt;, &lt;1, 1/16&gt;</w:t>
                            </w:r>
                          </w:p>
                          <w:p w14:paraId="1078F5F3" w14:textId="77777777" w:rsidR="006F6054" w:rsidRPr="006F6054" w:rsidRDefault="006F6054" w:rsidP="006F6054">
                            <w:pPr>
                              <w:spacing w:after="0" w:line="240" w:lineRule="auto"/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</w:pPr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&lt;2, 1/16&gt;, &lt;3, 1/16&gt;, &lt;0, “”&gt;</w:t>
                            </w:r>
                          </w:p>
                          <w:p w14:paraId="0B803383" w14:textId="77777777" w:rsidR="006F6054" w:rsidRPr="006F6054" w:rsidRDefault="006F6054" w:rsidP="006F6054">
                            <w:pPr>
                              <w:spacing w:after="0" w:line="240" w:lineRule="auto"/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</w:pPr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&lt;2</w:t>
                            </w:r>
                            <w:proofErr w:type="gramStart"/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, .</w:t>
                            </w:r>
                            <w:proofErr w:type="gramEnd"/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&gt;,&lt;1, #2&gt;</w:t>
                            </w:r>
                          </w:p>
                          <w:p w14:paraId="5044DFF6" w14:textId="77777777" w:rsidR="006F6054" w:rsidRPr="006F6054" w:rsidRDefault="006F6054" w:rsidP="006F6054">
                            <w:pPr>
                              <w:spacing w:after="0" w:line="240" w:lineRule="auto"/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</w:pPr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&lt;1</w:t>
                            </w:r>
                            <w:proofErr w:type="gramStart"/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, .</w:t>
                            </w:r>
                            <w:proofErr w:type="gramEnd"/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&gt;, &lt;2, #1&gt;</w:t>
                            </w:r>
                          </w:p>
                          <w:p w14:paraId="7D50C31F" w14:textId="77777777" w:rsidR="006F6054" w:rsidRPr="006F6054" w:rsidRDefault="006F6054" w:rsidP="006F6054">
                            <w:pPr>
                              <w:spacing w:after="0" w:line="240" w:lineRule="auto"/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</w:pPr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&lt;0, 1/8&gt;, &lt;1, 1/8&gt;, &lt;3, #0#1&gt;</w:t>
                            </w:r>
                          </w:p>
                          <w:p w14:paraId="3879E23C" w14:textId="77777777" w:rsidR="006F6054" w:rsidRPr="00760233" w:rsidRDefault="006F6054" w:rsidP="00760233">
                            <w:pPr>
                              <w:spacing w:after="0" w:line="240" w:lineRule="auto"/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9438D2" id="Rectangle 18" o:spid="_x0000_s1032" style="position:absolute;margin-left:-7.65pt;margin-top:.05pt;width:189.2pt;height:117.5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" fillcolor="#4f81bd [3204]" strokecolor="#243f60 [1604]" strokeweight="2pt">
                <v:textbox>
                  <w:txbxContent>
                    <w:p w14:paraId="2EB27D2D" w14:textId="77777777" w:rsidR="006F6054" w:rsidRPr="006F6054" w:rsidRDefault="006F6054" w:rsidP="006F6054">
                      <w:pPr>
                        <w:spacing w:after="0" w:line="240" w:lineRule="auto"/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</w:pPr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&lt;0, 1/16&gt;, &lt;1, 1/16&gt;</w:t>
                      </w:r>
                    </w:p>
                    <w:p w14:paraId="1078F5F3" w14:textId="77777777" w:rsidR="006F6054" w:rsidRPr="006F6054" w:rsidRDefault="006F6054" w:rsidP="006F6054">
                      <w:pPr>
                        <w:spacing w:after="0" w:line="240" w:lineRule="auto"/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</w:pPr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&lt;2, 1/16&gt;, &lt;3, 1/16&gt;, &lt;0, “”&gt;</w:t>
                      </w:r>
                    </w:p>
                    <w:p w14:paraId="0B803383" w14:textId="77777777" w:rsidR="006F6054" w:rsidRPr="006F6054" w:rsidRDefault="006F6054" w:rsidP="006F6054">
                      <w:pPr>
                        <w:spacing w:after="0" w:line="240" w:lineRule="auto"/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</w:pPr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&lt;2</w:t>
                      </w:r>
                      <w:proofErr w:type="gramStart"/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, .</w:t>
                      </w:r>
                      <w:proofErr w:type="gramEnd"/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&gt;,&lt;1, #2&gt;</w:t>
                      </w:r>
                    </w:p>
                    <w:p w14:paraId="5044DFF6" w14:textId="77777777" w:rsidR="006F6054" w:rsidRPr="006F6054" w:rsidRDefault="006F6054" w:rsidP="006F6054">
                      <w:pPr>
                        <w:spacing w:after="0" w:line="240" w:lineRule="auto"/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</w:pPr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&lt;1</w:t>
                      </w:r>
                      <w:proofErr w:type="gramStart"/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, .</w:t>
                      </w:r>
                      <w:proofErr w:type="gramEnd"/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&gt;, &lt;2, #1&gt;</w:t>
                      </w:r>
                    </w:p>
                    <w:p w14:paraId="7D50C31F" w14:textId="77777777" w:rsidR="006F6054" w:rsidRPr="006F6054" w:rsidRDefault="006F6054" w:rsidP="006F6054">
                      <w:pPr>
                        <w:spacing w:after="0" w:line="240" w:lineRule="auto"/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</w:pPr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&lt;0, 1/8&gt;, &lt;1, 1/8&gt;, &lt;3, #0#1&gt;</w:t>
                      </w:r>
                    </w:p>
                    <w:p w14:paraId="3879E23C" w14:textId="77777777" w:rsidR="006F6054" w:rsidRPr="00760233" w:rsidRDefault="006F6054" w:rsidP="00760233">
                      <w:pPr>
                        <w:spacing w:after="0" w:line="240" w:lineRule="auto"/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through"/>
              </v:rect>
            </w:pict>
          </mc:Fallback>
        </mc:AlternateContent>
      </w:r>
    </w:p>
    <w:p w14:paraId="56464723" w14:textId="3645AA5F" w:rsidR="00760233" w:rsidRDefault="006F6054" w:rsidP="002C604B">
      <w:pPr>
        <w:spacing w:after="120" w:line="240" w:lineRule="auto"/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</w:pPr>
      <w:r>
        <w:rPr>
          <w:rFonts w:asciiTheme="majorHAnsi" w:hAnsiTheme="majorHAnsi"/>
          <w:b/>
          <w:bCs/>
          <w:noProof/>
          <w:color w:val="000000" w:themeColor="text1"/>
          <w:sz w:val="26"/>
          <w:szCs w:val="26"/>
          <w:lang w:val="en-US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82CC425" wp14:editId="772F392C">
                <wp:simplePos x="0" y="0"/>
                <wp:positionH relativeFrom="column">
                  <wp:posOffset>4591050</wp:posOffset>
                </wp:positionH>
                <wp:positionV relativeFrom="paragraph">
                  <wp:posOffset>31115</wp:posOffset>
                </wp:positionV>
                <wp:extent cx="1140460" cy="1137920"/>
                <wp:effectExtent l="0" t="0" r="27940" b="30480"/>
                <wp:wrapThrough wrapText="bothSides">
                  <wp:wrapPolygon edited="0">
                    <wp:start x="0" y="0"/>
                    <wp:lineTo x="0" y="21696"/>
                    <wp:lineTo x="21648" y="21696"/>
                    <wp:lineTo x="21648" y="0"/>
                    <wp:lineTo x="0" y="0"/>
                  </wp:wrapPolygon>
                </wp:wrapThrough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0460" cy="11379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EF708B" w14:textId="77777777" w:rsidR="006F6054" w:rsidRPr="006F6054" w:rsidRDefault="006F6054" w:rsidP="006F6054">
                            <w:pPr>
                              <w:spacing w:after="0" w:line="240" w:lineRule="auto"/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</w:pPr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&lt;0, 3/16&gt;</w:t>
                            </w:r>
                          </w:p>
                          <w:p w14:paraId="66BD8273" w14:textId="77777777" w:rsidR="006F6054" w:rsidRPr="006F6054" w:rsidRDefault="006F6054" w:rsidP="006F6054">
                            <w:pPr>
                              <w:spacing w:after="0" w:line="240" w:lineRule="auto"/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</w:pPr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&lt;1, 7/16&gt;</w:t>
                            </w:r>
                          </w:p>
                          <w:p w14:paraId="0F425CA8" w14:textId="77777777" w:rsidR="006F6054" w:rsidRPr="006F6054" w:rsidRDefault="006F6054" w:rsidP="006F6054">
                            <w:pPr>
                              <w:spacing w:after="0" w:line="240" w:lineRule="auto"/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</w:pPr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&lt;2, 5/16&gt;</w:t>
                            </w:r>
                          </w:p>
                          <w:p w14:paraId="7FE95B90" w14:textId="77777777" w:rsidR="006F6054" w:rsidRPr="006F6054" w:rsidRDefault="006F6054" w:rsidP="006F6054">
                            <w:pPr>
                              <w:spacing w:after="0" w:line="240" w:lineRule="auto"/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</w:pPr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&lt;3, 1/16&gt;</w:t>
                            </w:r>
                          </w:p>
                          <w:p w14:paraId="47BA898B" w14:textId="77777777" w:rsidR="006F6054" w:rsidRPr="006F6054" w:rsidRDefault="006F6054" w:rsidP="006F6054">
                            <w:pPr>
                              <w:spacing w:after="0" w:line="240" w:lineRule="auto"/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</w:pPr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&lt;1</w:t>
                            </w:r>
                            <w:proofErr w:type="gramStart"/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, .</w:t>
                            </w:r>
                            <w:proofErr w:type="gramEnd"/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 xml:space="preserve"> #2&gt;</w:t>
                            </w:r>
                          </w:p>
                          <w:p w14:paraId="5A3B689E" w14:textId="77777777" w:rsidR="006F6054" w:rsidRPr="006F6054" w:rsidRDefault="006F6054" w:rsidP="006F6054">
                            <w:pPr>
                              <w:spacing w:after="0" w:line="240" w:lineRule="auto"/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</w:pPr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&lt;2</w:t>
                            </w:r>
                            <w:proofErr w:type="gramStart"/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, .</w:t>
                            </w:r>
                            <w:proofErr w:type="gramEnd"/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 xml:space="preserve"> #1&gt;</w:t>
                            </w:r>
                          </w:p>
                          <w:p w14:paraId="34296E69" w14:textId="77777777" w:rsidR="006F6054" w:rsidRPr="006F6054" w:rsidRDefault="006F6054" w:rsidP="006F6054">
                            <w:pPr>
                              <w:spacing w:after="0" w:line="240" w:lineRule="auto"/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</w:pPr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&lt;3</w:t>
                            </w:r>
                            <w:proofErr w:type="gramStart"/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, .</w:t>
                            </w:r>
                            <w:proofErr w:type="gramEnd"/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 xml:space="preserve"> #0#1&gt;</w:t>
                            </w:r>
                          </w:p>
                          <w:p w14:paraId="347D7309" w14:textId="77777777" w:rsidR="006F6054" w:rsidRPr="00760233" w:rsidRDefault="006F6054" w:rsidP="00760233">
                            <w:pPr>
                              <w:spacing w:after="0" w:line="240" w:lineRule="auto"/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2CC425" id="Rectangle 26" o:spid="_x0000_s1033" style="position:absolute;margin-left:361.5pt;margin-top:2.45pt;width:89.8pt;height:89.6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" fillcolor="#4f81bd [3204]" strokecolor="#243f60 [1604]" strokeweight="2pt">
                <v:textbox>
                  <w:txbxContent>
                    <w:p w14:paraId="72EF708B" w14:textId="77777777" w:rsidR="006F6054" w:rsidRPr="006F6054" w:rsidRDefault="006F6054" w:rsidP="006F6054">
                      <w:pPr>
                        <w:spacing w:after="0" w:line="240" w:lineRule="auto"/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</w:pPr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&lt;0, 3/16&gt;</w:t>
                      </w:r>
                    </w:p>
                    <w:p w14:paraId="66BD8273" w14:textId="77777777" w:rsidR="006F6054" w:rsidRPr="006F6054" w:rsidRDefault="006F6054" w:rsidP="006F6054">
                      <w:pPr>
                        <w:spacing w:after="0" w:line="240" w:lineRule="auto"/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</w:pPr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&lt;1, 7/16&gt;</w:t>
                      </w:r>
                    </w:p>
                    <w:p w14:paraId="0F425CA8" w14:textId="77777777" w:rsidR="006F6054" w:rsidRPr="006F6054" w:rsidRDefault="006F6054" w:rsidP="006F6054">
                      <w:pPr>
                        <w:spacing w:after="0" w:line="240" w:lineRule="auto"/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</w:pPr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&lt;2, 5/16&gt;</w:t>
                      </w:r>
                    </w:p>
                    <w:p w14:paraId="7FE95B90" w14:textId="77777777" w:rsidR="006F6054" w:rsidRPr="006F6054" w:rsidRDefault="006F6054" w:rsidP="006F6054">
                      <w:pPr>
                        <w:spacing w:after="0" w:line="240" w:lineRule="auto"/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</w:pPr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&lt;3, 1/16&gt;</w:t>
                      </w:r>
                    </w:p>
                    <w:p w14:paraId="47BA898B" w14:textId="77777777" w:rsidR="006F6054" w:rsidRPr="006F6054" w:rsidRDefault="006F6054" w:rsidP="006F6054">
                      <w:pPr>
                        <w:spacing w:after="0" w:line="240" w:lineRule="auto"/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</w:pPr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&lt;1</w:t>
                      </w:r>
                      <w:proofErr w:type="gramStart"/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, .</w:t>
                      </w:r>
                      <w:proofErr w:type="gramEnd"/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 xml:space="preserve"> #2&gt;</w:t>
                      </w:r>
                    </w:p>
                    <w:p w14:paraId="5A3B689E" w14:textId="77777777" w:rsidR="006F6054" w:rsidRPr="006F6054" w:rsidRDefault="006F6054" w:rsidP="006F6054">
                      <w:pPr>
                        <w:spacing w:after="0" w:line="240" w:lineRule="auto"/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</w:pPr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&lt;2</w:t>
                      </w:r>
                      <w:proofErr w:type="gramStart"/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, .</w:t>
                      </w:r>
                      <w:proofErr w:type="gramEnd"/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 xml:space="preserve"> #1&gt;</w:t>
                      </w:r>
                    </w:p>
                    <w:p w14:paraId="34296E69" w14:textId="77777777" w:rsidR="006F6054" w:rsidRPr="006F6054" w:rsidRDefault="006F6054" w:rsidP="006F6054">
                      <w:pPr>
                        <w:spacing w:after="0" w:line="240" w:lineRule="auto"/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</w:pPr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&lt;3</w:t>
                      </w:r>
                      <w:proofErr w:type="gramStart"/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, .</w:t>
                      </w:r>
                      <w:proofErr w:type="gramEnd"/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 xml:space="preserve"> #0#1&gt;</w:t>
                      </w:r>
                    </w:p>
                    <w:p w14:paraId="347D7309" w14:textId="77777777" w:rsidR="006F6054" w:rsidRPr="00760233" w:rsidRDefault="006F6054" w:rsidP="00760233">
                      <w:pPr>
                        <w:spacing w:after="0" w:line="240" w:lineRule="auto"/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through"/>
              </v:rect>
            </w:pict>
          </mc:Fallback>
        </mc:AlternateContent>
      </w:r>
      <w:r>
        <w:rPr>
          <w:rFonts w:asciiTheme="majorHAnsi" w:hAnsiTheme="majorHAnsi"/>
          <w:b/>
          <w:bCs/>
          <w:noProof/>
          <w:color w:val="000000" w:themeColor="text1"/>
          <w:sz w:val="26"/>
          <w:szCs w:val="26"/>
          <w:lang w:val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150D771" wp14:editId="02FFC1D1">
                <wp:simplePos x="0" y="0"/>
                <wp:positionH relativeFrom="column">
                  <wp:posOffset>2645410</wp:posOffset>
                </wp:positionH>
                <wp:positionV relativeFrom="paragraph">
                  <wp:posOffset>26035</wp:posOffset>
                </wp:positionV>
                <wp:extent cx="1602740" cy="1137920"/>
                <wp:effectExtent l="0" t="0" r="22860" b="30480"/>
                <wp:wrapThrough wrapText="bothSides">
                  <wp:wrapPolygon edited="0">
                    <wp:start x="0" y="0"/>
                    <wp:lineTo x="0" y="21696"/>
                    <wp:lineTo x="21566" y="21696"/>
                    <wp:lineTo x="21566" y="0"/>
                    <wp:lineTo x="0" y="0"/>
                  </wp:wrapPolygon>
                </wp:wrapThrough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2740" cy="11379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9ED927" w14:textId="77777777" w:rsidR="006F6054" w:rsidRPr="006F6054" w:rsidRDefault="006F6054" w:rsidP="006F6054">
                            <w:pPr>
                              <w:spacing w:after="0" w:line="240" w:lineRule="auto"/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</w:pPr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&lt;0</w:t>
                            </w:r>
                            <w:proofErr w:type="gramStart"/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, .</w:t>
                            </w:r>
                            <w:proofErr w:type="gramEnd"/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 xml:space="preserve"> #&gt;</w:t>
                            </w:r>
                          </w:p>
                          <w:p w14:paraId="73F521C6" w14:textId="77777777" w:rsidR="006F6054" w:rsidRPr="006F6054" w:rsidRDefault="006F6054" w:rsidP="006F6054">
                            <w:pPr>
                              <w:spacing w:after="0" w:line="240" w:lineRule="auto"/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</w:pPr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&lt;0, 3/16&gt;</w:t>
                            </w:r>
                          </w:p>
                          <w:p w14:paraId="1E1DAD1B" w14:textId="77777777" w:rsidR="006F6054" w:rsidRPr="006F6054" w:rsidRDefault="006F6054" w:rsidP="006F6054">
                            <w:pPr>
                              <w:spacing w:after="0" w:line="240" w:lineRule="auto"/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</w:pPr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&lt;1, 7/16 #2&gt;</w:t>
                            </w:r>
                          </w:p>
                          <w:p w14:paraId="7386A82B" w14:textId="77777777" w:rsidR="006F6054" w:rsidRPr="006F6054" w:rsidRDefault="006F6054" w:rsidP="006F6054">
                            <w:pPr>
                              <w:spacing w:after="0" w:line="240" w:lineRule="auto"/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</w:pPr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&lt;2, 5/16 #1&gt;</w:t>
                            </w:r>
                          </w:p>
                          <w:p w14:paraId="0FEE5EC7" w14:textId="77777777" w:rsidR="006F6054" w:rsidRPr="006F6054" w:rsidRDefault="006F6054" w:rsidP="006F6054">
                            <w:pPr>
                              <w:spacing w:after="0" w:line="240" w:lineRule="auto"/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</w:pPr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&lt;3, 1/16 #0#1&gt;</w:t>
                            </w:r>
                          </w:p>
                          <w:p w14:paraId="1BFD8702" w14:textId="77777777" w:rsidR="006F6054" w:rsidRPr="006F6054" w:rsidRDefault="006F6054" w:rsidP="006F6054">
                            <w:pPr>
                              <w:spacing w:after="0" w:line="240" w:lineRule="auto"/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</w:pPr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&lt;1</w:t>
                            </w:r>
                            <w:proofErr w:type="gramStart"/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, .</w:t>
                            </w:r>
                            <w:proofErr w:type="gramEnd"/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 xml:space="preserve"> #2&gt;</w:t>
                            </w:r>
                          </w:p>
                          <w:p w14:paraId="68312965" w14:textId="77777777" w:rsidR="006F6054" w:rsidRPr="006F6054" w:rsidRDefault="006F6054" w:rsidP="006F6054">
                            <w:pPr>
                              <w:spacing w:after="0" w:line="240" w:lineRule="auto"/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</w:pPr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&lt;2</w:t>
                            </w:r>
                            <w:proofErr w:type="gramStart"/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, .</w:t>
                            </w:r>
                            <w:proofErr w:type="gramEnd"/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 xml:space="preserve"> #1&gt;</w:t>
                            </w:r>
                          </w:p>
                          <w:p w14:paraId="410E0772" w14:textId="77777777" w:rsidR="006F6054" w:rsidRPr="006F6054" w:rsidRDefault="006F6054" w:rsidP="006F6054">
                            <w:pPr>
                              <w:spacing w:after="0" w:line="240" w:lineRule="auto"/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</w:pPr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&lt;3</w:t>
                            </w:r>
                            <w:proofErr w:type="gramStart"/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>, .</w:t>
                            </w:r>
                            <w:proofErr w:type="gramEnd"/>
                            <w:r w:rsidRPr="006F6054">
                              <w:rPr>
                                <w:rFonts w:ascii="Helvetica" w:hAnsi="Helvetica"/>
                                <w:color w:val="FFFFFF"/>
                                <w:sz w:val="27"/>
                                <w:szCs w:val="27"/>
                                <w:lang w:val="en-US"/>
                              </w:rPr>
                              <w:t xml:space="preserve"> #0#1&gt;</w:t>
                            </w:r>
                          </w:p>
                          <w:p w14:paraId="52406EA3" w14:textId="77777777" w:rsidR="006F6054" w:rsidRPr="00760233" w:rsidRDefault="006F6054" w:rsidP="00760233">
                            <w:pPr>
                              <w:spacing w:after="0" w:line="240" w:lineRule="auto"/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50D771" id="Rectangle 20" o:spid="_x0000_s1034" style="position:absolute;margin-left:208.3pt;margin-top:2.05pt;width:126.2pt;height:89.6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" fillcolor="#4f81bd [3204]" strokecolor="#243f60 [1604]" strokeweight="2pt">
                <v:textbox>
                  <w:txbxContent>
                    <w:p w14:paraId="4F9ED927" w14:textId="77777777" w:rsidR="006F6054" w:rsidRPr="006F6054" w:rsidRDefault="006F6054" w:rsidP="006F6054">
                      <w:pPr>
                        <w:spacing w:after="0" w:line="240" w:lineRule="auto"/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</w:pPr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&lt;0</w:t>
                      </w:r>
                      <w:proofErr w:type="gramStart"/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, .</w:t>
                      </w:r>
                      <w:proofErr w:type="gramEnd"/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 xml:space="preserve"> #&gt;</w:t>
                      </w:r>
                    </w:p>
                    <w:p w14:paraId="73F521C6" w14:textId="77777777" w:rsidR="006F6054" w:rsidRPr="006F6054" w:rsidRDefault="006F6054" w:rsidP="006F6054">
                      <w:pPr>
                        <w:spacing w:after="0" w:line="240" w:lineRule="auto"/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</w:pPr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&lt;0, 3/16&gt;</w:t>
                      </w:r>
                    </w:p>
                    <w:p w14:paraId="1E1DAD1B" w14:textId="77777777" w:rsidR="006F6054" w:rsidRPr="006F6054" w:rsidRDefault="006F6054" w:rsidP="006F6054">
                      <w:pPr>
                        <w:spacing w:after="0" w:line="240" w:lineRule="auto"/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</w:pPr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&lt;1, 7/16 #2&gt;</w:t>
                      </w:r>
                    </w:p>
                    <w:p w14:paraId="7386A82B" w14:textId="77777777" w:rsidR="006F6054" w:rsidRPr="006F6054" w:rsidRDefault="006F6054" w:rsidP="006F6054">
                      <w:pPr>
                        <w:spacing w:after="0" w:line="240" w:lineRule="auto"/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</w:pPr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&lt;2, 5/16 #1&gt;</w:t>
                      </w:r>
                    </w:p>
                    <w:p w14:paraId="0FEE5EC7" w14:textId="77777777" w:rsidR="006F6054" w:rsidRPr="006F6054" w:rsidRDefault="006F6054" w:rsidP="006F6054">
                      <w:pPr>
                        <w:spacing w:after="0" w:line="240" w:lineRule="auto"/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</w:pPr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&lt;3, 1/16 #0#1&gt;</w:t>
                      </w:r>
                    </w:p>
                    <w:p w14:paraId="1BFD8702" w14:textId="77777777" w:rsidR="006F6054" w:rsidRPr="006F6054" w:rsidRDefault="006F6054" w:rsidP="006F6054">
                      <w:pPr>
                        <w:spacing w:after="0" w:line="240" w:lineRule="auto"/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</w:pPr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&lt;1</w:t>
                      </w:r>
                      <w:proofErr w:type="gramStart"/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, .</w:t>
                      </w:r>
                      <w:proofErr w:type="gramEnd"/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 xml:space="preserve"> #2&gt;</w:t>
                      </w:r>
                    </w:p>
                    <w:p w14:paraId="68312965" w14:textId="77777777" w:rsidR="006F6054" w:rsidRPr="006F6054" w:rsidRDefault="006F6054" w:rsidP="006F6054">
                      <w:pPr>
                        <w:spacing w:after="0" w:line="240" w:lineRule="auto"/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</w:pPr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&lt;2</w:t>
                      </w:r>
                      <w:proofErr w:type="gramStart"/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, .</w:t>
                      </w:r>
                      <w:proofErr w:type="gramEnd"/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 xml:space="preserve"> #1&gt;</w:t>
                      </w:r>
                    </w:p>
                    <w:p w14:paraId="410E0772" w14:textId="77777777" w:rsidR="006F6054" w:rsidRPr="006F6054" w:rsidRDefault="006F6054" w:rsidP="006F6054">
                      <w:pPr>
                        <w:spacing w:after="0" w:line="240" w:lineRule="auto"/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</w:pPr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&lt;3</w:t>
                      </w:r>
                      <w:proofErr w:type="gramStart"/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>, .</w:t>
                      </w:r>
                      <w:proofErr w:type="gramEnd"/>
                      <w:r w:rsidRPr="006F6054">
                        <w:rPr>
                          <w:rFonts w:ascii="Helvetica" w:hAnsi="Helvetica"/>
                          <w:color w:val="FFFFFF"/>
                          <w:sz w:val="27"/>
                          <w:szCs w:val="27"/>
                          <w:lang w:val="en-US"/>
                        </w:rPr>
                        <w:t xml:space="preserve"> #0#1&gt;</w:t>
                      </w:r>
                    </w:p>
                    <w:p w14:paraId="52406EA3" w14:textId="77777777" w:rsidR="006F6054" w:rsidRPr="00760233" w:rsidRDefault="006F6054" w:rsidP="00760233">
                      <w:pPr>
                        <w:spacing w:after="0" w:line="240" w:lineRule="auto"/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type="through"/>
              </v:rect>
            </w:pict>
          </mc:Fallback>
        </mc:AlternateContent>
      </w:r>
    </w:p>
    <w:p w14:paraId="6123DCA9" w14:textId="095629E2" w:rsidR="00760233" w:rsidRDefault="006F6054" w:rsidP="002C604B">
      <w:pPr>
        <w:spacing w:after="120" w:line="240" w:lineRule="auto"/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</w:pPr>
      <w:r>
        <w:rPr>
          <w:rFonts w:asciiTheme="majorHAnsi" w:hAnsiTheme="majorHAnsi"/>
          <w:b/>
          <w:bCs/>
          <w:noProof/>
          <w:color w:val="000000" w:themeColor="text1"/>
          <w:sz w:val="26"/>
          <w:szCs w:val="26"/>
          <w:lang w:val="en-US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9916ABD" wp14:editId="0D8AAC75">
                <wp:simplePos x="0" y="0"/>
                <wp:positionH relativeFrom="column">
                  <wp:posOffset>4241638</wp:posOffset>
                </wp:positionH>
                <wp:positionV relativeFrom="paragraph">
                  <wp:posOffset>213360</wp:posOffset>
                </wp:positionV>
                <wp:extent cx="342900" cy="0"/>
                <wp:effectExtent l="0" t="76200" r="38100" b="10160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29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D72457C" id="Straight Arrow Connector 25" o:spid="_x0000_s1026" type="#_x0000_t32" style="position:absolute;margin-left:334pt;margin-top:16.8pt;width:27pt;height:0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" strokecolor="#4579b8 [3044]">
                <v:stroke endarrow="block"/>
              </v:shape>
            </w:pict>
          </mc:Fallback>
        </mc:AlternateContent>
      </w:r>
      <w:r>
        <w:rPr>
          <w:rFonts w:asciiTheme="majorHAnsi" w:hAnsiTheme="majorHAnsi"/>
          <w:b/>
          <w:bCs/>
          <w:noProof/>
          <w:color w:val="000000" w:themeColor="text1"/>
          <w:sz w:val="26"/>
          <w:szCs w:val="26"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01BF9C3" wp14:editId="4CD8D34B">
                <wp:simplePos x="0" y="0"/>
                <wp:positionH relativeFrom="column">
                  <wp:posOffset>2301078</wp:posOffset>
                </wp:positionH>
                <wp:positionV relativeFrom="paragraph">
                  <wp:posOffset>210820</wp:posOffset>
                </wp:positionV>
                <wp:extent cx="342900" cy="0"/>
                <wp:effectExtent l="0" t="76200" r="38100" b="10160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29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67DD2B2" id="Straight Arrow Connector 21" o:spid="_x0000_s1026" type="#_x0000_t32" style="position:absolute;margin-left:181.2pt;margin-top:16.6pt;width:27pt;height:0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" strokecolor="#4579b8 [3044]">
                <v:stroke endarrow="block"/>
              </v:shape>
            </w:pict>
          </mc:Fallback>
        </mc:AlternateContent>
      </w:r>
      <w:r>
        <w:rPr>
          <w:rFonts w:asciiTheme="majorHAnsi" w:hAnsiTheme="majorHAnsi"/>
          <w:b/>
          <w:bCs/>
          <w:noProof/>
          <w:color w:val="000000" w:themeColor="text1"/>
          <w:sz w:val="26"/>
          <w:szCs w:val="26"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3198990" wp14:editId="72FA8446">
                <wp:simplePos x="0" y="0"/>
                <wp:positionH relativeFrom="column">
                  <wp:posOffset>-442122</wp:posOffset>
                </wp:positionH>
                <wp:positionV relativeFrom="paragraph">
                  <wp:posOffset>94304</wp:posOffset>
                </wp:positionV>
                <wp:extent cx="342900" cy="0"/>
                <wp:effectExtent l="0" t="76200" r="38100" b="10160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29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219F38" id="Straight Arrow Connector 19" o:spid="_x0000_s1026" type="#_x0000_t32" style="position:absolute;margin-left:-34.8pt;margin-top:7.45pt;width:27pt;height:0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" strokecolor="#4579b8 [3044]">
                <v:stroke endarrow="block"/>
              </v:shape>
            </w:pict>
          </mc:Fallback>
        </mc:AlternateContent>
      </w:r>
    </w:p>
    <w:p w14:paraId="37D51C28" w14:textId="77777777" w:rsidR="00760233" w:rsidRDefault="00760233" w:rsidP="002C604B">
      <w:pPr>
        <w:spacing w:after="120" w:line="240" w:lineRule="auto"/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</w:pPr>
    </w:p>
    <w:p w14:paraId="2D8683A0" w14:textId="63C74422" w:rsidR="006F6054" w:rsidRDefault="006F6054" w:rsidP="002C604B">
      <w:pPr>
        <w:spacing w:after="120" w:line="240" w:lineRule="auto"/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</w:pPr>
    </w:p>
    <w:p w14:paraId="1C744E58" w14:textId="77777777" w:rsidR="006F6054" w:rsidRDefault="006F6054" w:rsidP="002C604B">
      <w:pPr>
        <w:spacing w:after="120" w:line="240" w:lineRule="auto"/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</w:pPr>
    </w:p>
    <w:p w14:paraId="5B9D9903" w14:textId="77777777" w:rsidR="006F6054" w:rsidRDefault="006F6054" w:rsidP="002C604B">
      <w:pPr>
        <w:spacing w:after="120" w:line="240" w:lineRule="auto"/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</w:pPr>
    </w:p>
    <w:p w14:paraId="09AA22E2" w14:textId="353734BE" w:rsidR="002C604B" w:rsidRPr="002C604B" w:rsidRDefault="008F13C0" w:rsidP="002C604B">
      <w:pPr>
        <w:spacing w:after="120" w:line="240" w:lineRule="auto"/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</w:pPr>
      <w:r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>2</w:t>
      </w:r>
      <w:r w:rsidR="00760233"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>.7</w:t>
      </w:r>
      <w:r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 xml:space="preserve">) </w:t>
      </w:r>
      <w:r w:rsidR="002C604B" w:rsidRPr="002C604B"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>Output</w:t>
      </w:r>
    </w:p>
    <w:p w14:paraId="5A7C5D36" w14:textId="7010C864" w:rsidR="0078786E" w:rsidRDefault="0078786E" w:rsidP="00500F5A">
      <w:pPr>
        <w:pStyle w:val="ListParagraph"/>
        <w:numPr>
          <w:ilvl w:val="0"/>
          <w:numId w:val="11"/>
        </w:numPr>
        <w:spacing w:after="240" w:line="240" w:lineRule="auto"/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</w:pPr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>We ran for 10 iterations and the output is given below.</w:t>
      </w:r>
    </w:p>
    <w:p w14:paraId="2727DBC4" w14:textId="12C641CE" w:rsidR="00500F5A" w:rsidRDefault="00F613F9" w:rsidP="00500F5A">
      <w:pPr>
        <w:pStyle w:val="ListParagraph"/>
        <w:numPr>
          <w:ilvl w:val="0"/>
          <w:numId w:val="11"/>
        </w:numPr>
        <w:spacing w:after="240" w:line="240" w:lineRule="auto"/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</w:pPr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 xml:space="preserve">The output is written to HDFS output folder on the file </w:t>
      </w:r>
      <w:r w:rsidRPr="00F613F9"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>part-r-00000</w:t>
      </w:r>
      <w:r w:rsidR="0060696A"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 xml:space="preserve"> </w:t>
      </w:r>
      <w:r w:rsidR="0060696A"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>and it is transferred to the ou</w:t>
      </w:r>
      <w:r w:rsidR="0050612F"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>tput directory of the code base</w:t>
      </w:r>
      <w:r w:rsidR="009669FC"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>. We take the first ten from the sorted list.</w:t>
      </w:r>
    </w:p>
    <w:p w14:paraId="3760AC7E" w14:textId="66A2861F" w:rsidR="009669FC" w:rsidRPr="009669FC" w:rsidRDefault="009669FC" w:rsidP="009669FC">
      <w:pPr>
        <w:spacing w:after="240" w:line="240" w:lineRule="auto"/>
        <w:jc w:val="center"/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</w:pPr>
      <w:r>
        <w:rPr>
          <w:rFonts w:asciiTheme="majorHAnsi" w:hAnsiTheme="majorHAnsi"/>
          <w:bCs/>
          <w:noProof/>
          <w:color w:val="000000" w:themeColor="text1"/>
          <w:sz w:val="26"/>
          <w:szCs w:val="26"/>
          <w:lang w:val="en-US"/>
        </w:rPr>
        <w:drawing>
          <wp:inline distT="0" distB="0" distL="0" distR="0" wp14:anchorId="0400472E" wp14:editId="2B36A568">
            <wp:extent cx="3492500" cy="3035300"/>
            <wp:effectExtent l="0" t="0" r="12700" b="1270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 Shot 2017-02-12 at 22.46.5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25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9876E" w14:textId="77777777" w:rsidR="0050612F" w:rsidRPr="0050612F" w:rsidRDefault="0050612F" w:rsidP="0050612F">
      <w:pPr>
        <w:spacing w:after="240" w:line="240" w:lineRule="auto"/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</w:pPr>
    </w:p>
    <w:p w14:paraId="7D489C45" w14:textId="52E6BD6C" w:rsidR="00FC56DE" w:rsidRDefault="00CD0378" w:rsidP="00CD0378">
      <w:pPr>
        <w:pBdr>
          <w:bottom w:val="single" w:sz="6" w:space="1" w:color="auto"/>
        </w:pBdr>
        <w:spacing w:after="120" w:line="259" w:lineRule="auto"/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</w:pPr>
      <w:r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>REFERENCES</w:t>
      </w:r>
    </w:p>
    <w:p w14:paraId="58EFCB38" w14:textId="5B9F14F6" w:rsidR="00DB2DB7" w:rsidRPr="00CD0378" w:rsidRDefault="00CD0378" w:rsidP="00CD0378">
      <w:pPr>
        <w:pStyle w:val="ListParagraph"/>
        <w:numPr>
          <w:ilvl w:val="0"/>
          <w:numId w:val="7"/>
        </w:numPr>
        <w:spacing w:after="0" w:line="259" w:lineRule="auto"/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</w:pPr>
      <w:r w:rsidRPr="00CD0378"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>Hadoop Docs</w:t>
      </w:r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 xml:space="preserve">: </w:t>
      </w:r>
      <w:hyperlink r:id="rId11" w:history="1">
        <w:r w:rsidRPr="0051501E">
          <w:rPr>
            <w:rStyle w:val="Hyperlink"/>
            <w:rFonts w:asciiTheme="majorHAnsi" w:hAnsiTheme="majorHAnsi"/>
            <w:bCs/>
            <w:sz w:val="26"/>
            <w:szCs w:val="26"/>
            <w:lang w:val="en-GB"/>
          </w:rPr>
          <w:t>https://hadoop.apache.org/docs/stable/hadoop-mapreduce-client/hadoop-mapreduce-client-core/MapReduceTutorial.html</w:t>
        </w:r>
      </w:hyperlink>
    </w:p>
    <w:p w14:paraId="5FA812E5" w14:textId="77777777" w:rsidR="00B060C5" w:rsidRPr="00B060C5" w:rsidRDefault="00CD0378" w:rsidP="00B060C5">
      <w:pPr>
        <w:pStyle w:val="ListParagraph"/>
        <w:numPr>
          <w:ilvl w:val="0"/>
          <w:numId w:val="7"/>
        </w:numPr>
        <w:spacing w:after="0" w:line="259" w:lineRule="auto"/>
        <w:rPr>
          <w:rStyle w:val="Hyperlink"/>
          <w:rFonts w:asciiTheme="majorHAnsi" w:hAnsiTheme="majorHAnsi"/>
          <w:bCs/>
          <w:color w:val="000000" w:themeColor="text1"/>
          <w:sz w:val="26"/>
          <w:szCs w:val="26"/>
          <w:u w:val="none"/>
          <w:lang w:val="en-GB"/>
        </w:rPr>
      </w:pPr>
      <w:r w:rsidRPr="00CD0378"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>Hadoop API</w:t>
      </w:r>
      <w:r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 xml:space="preserve">: </w:t>
      </w:r>
      <w:hyperlink r:id="rId12" w:history="1">
        <w:r w:rsidRPr="00CD0378">
          <w:rPr>
            <w:rStyle w:val="Hyperlink"/>
            <w:rFonts w:asciiTheme="majorHAnsi" w:hAnsiTheme="majorHAnsi"/>
            <w:bCs/>
            <w:sz w:val="26"/>
            <w:szCs w:val="26"/>
            <w:lang w:val="en-GB"/>
          </w:rPr>
          <w:t>https://hadoop.apache.org/docs/r1.2.1/api/org/apache/hadoop/mapred/Mapper.html</w:t>
        </w:r>
      </w:hyperlink>
    </w:p>
    <w:p w14:paraId="368FA269" w14:textId="4DE9D4E0" w:rsidR="00B060C5" w:rsidRPr="00B060C5" w:rsidRDefault="00B060C5" w:rsidP="00B060C5">
      <w:pPr>
        <w:pStyle w:val="ListParagraph"/>
        <w:numPr>
          <w:ilvl w:val="0"/>
          <w:numId w:val="7"/>
        </w:numPr>
        <w:spacing w:after="0" w:line="259" w:lineRule="auto"/>
        <w:rPr>
          <w:rStyle w:val="Hyperlink"/>
          <w:rFonts w:asciiTheme="majorHAnsi" w:hAnsiTheme="majorHAnsi"/>
          <w:bCs/>
          <w:color w:val="000000" w:themeColor="text1"/>
          <w:sz w:val="26"/>
          <w:szCs w:val="26"/>
          <w:u w:val="none"/>
          <w:lang w:val="en-GB"/>
        </w:rPr>
      </w:pPr>
      <w:r w:rsidRPr="00B060C5"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  <w:t xml:space="preserve">Wiki: </w:t>
      </w:r>
      <w:r w:rsidRPr="00B060C5">
        <w:rPr>
          <w:rStyle w:val="Hyperlink"/>
          <w:rFonts w:asciiTheme="majorHAnsi" w:hAnsiTheme="majorHAnsi"/>
          <w:bCs/>
          <w:sz w:val="26"/>
          <w:szCs w:val="26"/>
          <w:lang w:val="en-GB"/>
        </w:rPr>
        <w:t>https://en.wikipedia.org/wiki/PageRank </w:t>
      </w:r>
    </w:p>
    <w:p w14:paraId="577BDC84" w14:textId="196E1A2B" w:rsidR="00CD0378" w:rsidRPr="00CD0378" w:rsidRDefault="00CD0378" w:rsidP="00CD0378">
      <w:pPr>
        <w:pStyle w:val="ListParagraph"/>
        <w:numPr>
          <w:ilvl w:val="0"/>
          <w:numId w:val="7"/>
        </w:numPr>
        <w:spacing w:after="0" w:line="259" w:lineRule="auto"/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</w:pPr>
      <w:r w:rsidRPr="00CD0378">
        <w:rPr>
          <w:rFonts w:asciiTheme="majorHAnsi" w:hAnsiTheme="majorHAnsi"/>
          <w:bCs/>
          <w:color w:val="000000" w:themeColor="text1"/>
          <w:sz w:val="26"/>
          <w:szCs w:val="26"/>
          <w:lang w:val="en-GB"/>
        </w:rPr>
        <w:t>Hadoop Definitive Guide, Tom White</w:t>
      </w:r>
    </w:p>
    <w:p w14:paraId="202FFEDF" w14:textId="6C51672F" w:rsidR="00617C80" w:rsidRPr="00FC56DE" w:rsidRDefault="00617C80" w:rsidP="00FC56DE">
      <w:pPr>
        <w:spacing w:after="0" w:line="259" w:lineRule="auto"/>
        <w:rPr>
          <w:rFonts w:asciiTheme="majorHAnsi" w:hAnsiTheme="majorHAnsi"/>
          <w:b/>
          <w:bCs/>
          <w:color w:val="000000" w:themeColor="text1"/>
          <w:sz w:val="26"/>
          <w:szCs w:val="26"/>
          <w:lang w:val="en-GB"/>
        </w:rPr>
      </w:pPr>
    </w:p>
    <w:sectPr w:rsidR="00617C80" w:rsidRPr="00FC56DE" w:rsidSect="00804246">
      <w:headerReference w:type="default" r:id="rId13"/>
      <w:footerReference w:type="default" r:id="rId14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E984A2" w14:textId="77777777" w:rsidR="002E72E3" w:rsidRDefault="002E72E3" w:rsidP="00227593">
      <w:pPr>
        <w:spacing w:after="0" w:line="240" w:lineRule="auto"/>
      </w:pPr>
      <w:r>
        <w:separator/>
      </w:r>
    </w:p>
  </w:endnote>
  <w:endnote w:type="continuationSeparator" w:id="0">
    <w:p w14:paraId="1CF02E40" w14:textId="77777777" w:rsidR="002E72E3" w:rsidRDefault="002E72E3" w:rsidP="002275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9156"/>
      <w:gridCol w:w="482"/>
    </w:tblGrid>
    <w:tr w:rsidR="000D7F59" w14:paraId="06ED9720" w14:textId="77777777">
      <w:trPr>
        <w:jc w:val="right"/>
      </w:trPr>
      <w:tc>
        <w:tcPr>
          <w:tcW w:w="4795" w:type="dxa"/>
          <w:vAlign w:val="center"/>
        </w:tcPr>
        <w:p w14:paraId="49F424DF" w14:textId="6F3719A8" w:rsidR="000D7F59" w:rsidRDefault="000D7F59">
          <w:pPr>
            <w:pStyle w:val="Header"/>
            <w:jc w:val="right"/>
            <w:rPr>
              <w:caps/>
              <w:color w:val="000000" w:themeColor="text1"/>
            </w:rPr>
          </w:pPr>
        </w:p>
      </w:tc>
      <w:tc>
        <w:tcPr>
          <w:tcW w:w="250" w:type="pct"/>
          <w:shd w:val="clear" w:color="auto" w:fill="C0504D" w:themeFill="accent2"/>
          <w:vAlign w:val="center"/>
        </w:tcPr>
        <w:p w14:paraId="36376A16" w14:textId="77777777" w:rsidR="000D7F59" w:rsidRDefault="000D7F59">
          <w:pPr>
            <w:pStyle w:val="Footer"/>
            <w:jc w:val="center"/>
            <w:rPr>
              <w:color w:val="FFFFFF" w:themeColor="background1"/>
            </w:rPr>
          </w:pPr>
          <w:r>
            <w:rPr>
              <w:color w:val="FFFFFF" w:themeColor="background1"/>
            </w:rPr>
            <w:fldChar w:fldCharType="begin"/>
          </w:r>
          <w:r>
            <w:rPr>
              <w:color w:val="FFFFFF" w:themeColor="background1"/>
            </w:rPr>
            <w:instrText xml:space="preserve"> PAGE   \* MERGEFORMAT </w:instrText>
          </w:r>
          <w:r>
            <w:rPr>
              <w:color w:val="FFFFFF" w:themeColor="background1"/>
            </w:rPr>
            <w:fldChar w:fldCharType="separate"/>
          </w:r>
          <w:r w:rsidR="0078786E">
            <w:rPr>
              <w:noProof/>
              <w:color w:val="FFFFFF" w:themeColor="background1"/>
            </w:rPr>
            <w:t>2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14:paraId="63CB64E3" w14:textId="77777777" w:rsidR="00227593" w:rsidRDefault="00227593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0CE881" w14:textId="77777777" w:rsidR="002E72E3" w:rsidRDefault="002E72E3" w:rsidP="00227593">
      <w:pPr>
        <w:spacing w:after="0" w:line="240" w:lineRule="auto"/>
      </w:pPr>
      <w:r>
        <w:separator/>
      </w:r>
    </w:p>
  </w:footnote>
  <w:footnote w:type="continuationSeparator" w:id="0">
    <w:p w14:paraId="6DD7C2ED" w14:textId="77777777" w:rsidR="002E72E3" w:rsidRDefault="002E72E3" w:rsidP="002275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color w:val="4F81BD" w:themeColor="accent1"/>
        <w:sz w:val="20"/>
        <w:szCs w:val="20"/>
      </w:rPr>
      <w:alias w:val="Author"/>
      <w:tag w:val=""/>
      <w:id w:val="-952397527"/>
      <w:placeholder>
        <w:docPart w:val="539572EE58EA2947AB806C409333FAD9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1AC6702B" w14:textId="441EAA04" w:rsidR="00D345E1" w:rsidRDefault="00D345E1" w:rsidP="00D345E1">
        <w:pPr>
          <w:pStyle w:val="Header"/>
          <w:rPr>
            <w:color w:val="4F81BD" w:themeColor="accent1"/>
            <w:sz w:val="20"/>
          </w:rPr>
        </w:pPr>
        <w:r>
          <w:rPr>
            <w:color w:val="4F81BD" w:themeColor="accent1"/>
            <w:sz w:val="20"/>
            <w:szCs w:val="20"/>
            <w:lang w:val="en-US"/>
          </w:rPr>
          <w:t>Karthik Vegi| kvegi@iu.edu                                                                                                     Melita Dsouza | dsouzam@iu.edu</w:t>
        </w:r>
      </w:p>
    </w:sdtContent>
  </w:sdt>
  <w:p w14:paraId="49C9E881" w14:textId="097EC578" w:rsidR="00D345E1" w:rsidRPr="00651D77" w:rsidRDefault="0078786E">
    <w:pPr>
      <w:pStyle w:val="Header"/>
      <w:jc w:val="center"/>
      <w:rPr>
        <w:rFonts w:asciiTheme="majorHAnsi" w:hAnsiTheme="majorHAnsi"/>
        <w:b/>
        <w:caps/>
        <w:color w:val="4F81BD" w:themeColor="accent1"/>
        <w:sz w:val="32"/>
      </w:rPr>
    </w:pPr>
    <w:sdt>
      <w:sdtPr>
        <w:rPr>
          <w:rFonts w:asciiTheme="majorHAnsi" w:hAnsiTheme="majorHAnsi"/>
          <w:b/>
          <w:caps/>
          <w:color w:val="4F81BD" w:themeColor="accent1"/>
          <w:sz w:val="32"/>
        </w:rPr>
        <w:alias w:val="Title"/>
        <w:tag w:val=""/>
        <w:id w:val="-1954942076"/>
        <w:placeholder>
          <w:docPart w:val="965886EB7E327E4FA8F467FDC1E6B735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0E47E5">
          <w:rPr>
            <w:rFonts w:asciiTheme="majorHAnsi" w:hAnsiTheme="majorHAnsi"/>
            <w:b/>
            <w:caps/>
            <w:color w:val="4F81BD" w:themeColor="accent1"/>
            <w:sz w:val="32"/>
            <w:lang w:val="en-US"/>
          </w:rPr>
          <w:t>HADOOP PAGE RANK</w:t>
        </w:r>
      </w:sdtContent>
    </w:sdt>
  </w:p>
  <w:p w14:paraId="59ABAA57" w14:textId="144D7424" w:rsidR="00227593" w:rsidRDefault="00227593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576B38"/>
    <w:multiLevelType w:val="hybridMultilevel"/>
    <w:tmpl w:val="3DBCA252"/>
    <w:lvl w:ilvl="0" w:tplc="AAA4D17A">
      <w:start w:val="1"/>
      <w:numFmt w:val="bullet"/>
      <w:lvlText w:val="-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2806A11"/>
    <w:multiLevelType w:val="hybridMultilevel"/>
    <w:tmpl w:val="C60EC0C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">
    <w:nsid w:val="398D17DC"/>
    <w:multiLevelType w:val="hybridMultilevel"/>
    <w:tmpl w:val="1FD0ED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58659FA"/>
    <w:multiLevelType w:val="hybridMultilevel"/>
    <w:tmpl w:val="308A86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6A5782A"/>
    <w:multiLevelType w:val="hybridMultilevel"/>
    <w:tmpl w:val="7168FE4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0EF29E7"/>
    <w:multiLevelType w:val="hybridMultilevel"/>
    <w:tmpl w:val="5DAE48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1377D29"/>
    <w:multiLevelType w:val="hybridMultilevel"/>
    <w:tmpl w:val="E834CFF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55D1FE2"/>
    <w:multiLevelType w:val="multilevel"/>
    <w:tmpl w:val="A6D241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570D532A"/>
    <w:multiLevelType w:val="hybridMultilevel"/>
    <w:tmpl w:val="63067B7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585E4AE1"/>
    <w:multiLevelType w:val="hybridMultilevel"/>
    <w:tmpl w:val="9CFCF6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33B0960"/>
    <w:multiLevelType w:val="hybridMultilevel"/>
    <w:tmpl w:val="A1282C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3D35674"/>
    <w:multiLevelType w:val="hybridMultilevel"/>
    <w:tmpl w:val="DF5094CC"/>
    <w:lvl w:ilvl="0" w:tplc="AAA4D17A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6F51541"/>
    <w:multiLevelType w:val="hybridMultilevel"/>
    <w:tmpl w:val="4F109E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C2F252F"/>
    <w:multiLevelType w:val="hybridMultilevel"/>
    <w:tmpl w:val="4F38AA4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6EE63414"/>
    <w:multiLevelType w:val="hybridMultilevel"/>
    <w:tmpl w:val="EFF67926"/>
    <w:lvl w:ilvl="0" w:tplc="AAA4D17A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768F0D5F"/>
    <w:multiLevelType w:val="hybridMultilevel"/>
    <w:tmpl w:val="4F1AEB7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A6412B8"/>
    <w:multiLevelType w:val="hybridMultilevel"/>
    <w:tmpl w:val="B69859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6"/>
  </w:num>
  <w:num w:numId="3">
    <w:abstractNumId w:val="10"/>
  </w:num>
  <w:num w:numId="4">
    <w:abstractNumId w:val="3"/>
  </w:num>
  <w:num w:numId="5">
    <w:abstractNumId w:val="11"/>
  </w:num>
  <w:num w:numId="6">
    <w:abstractNumId w:val="9"/>
  </w:num>
  <w:num w:numId="7">
    <w:abstractNumId w:val="5"/>
  </w:num>
  <w:num w:numId="8">
    <w:abstractNumId w:val="14"/>
  </w:num>
  <w:num w:numId="9">
    <w:abstractNumId w:val="13"/>
  </w:num>
  <w:num w:numId="10">
    <w:abstractNumId w:val="1"/>
  </w:num>
  <w:num w:numId="11">
    <w:abstractNumId w:val="8"/>
  </w:num>
  <w:num w:numId="12">
    <w:abstractNumId w:val="12"/>
  </w:num>
  <w:num w:numId="13">
    <w:abstractNumId w:val="0"/>
  </w:num>
  <w:num w:numId="14">
    <w:abstractNumId w:val="4"/>
  </w:num>
  <w:num w:numId="15">
    <w:abstractNumId w:val="2"/>
  </w:num>
  <w:num w:numId="16">
    <w:abstractNumId w:val="7"/>
  </w:num>
  <w:num w:numId="17">
    <w:abstractNumId w:val="1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xMjezNLSwtDS3MDNU0lEKTi0uzszPAykwqwUAKJJ97CwAAAA="/>
  </w:docVars>
  <w:rsids>
    <w:rsidRoot w:val="00227593"/>
    <w:rsid w:val="0000071E"/>
    <w:rsid w:val="00025E73"/>
    <w:rsid w:val="000466B9"/>
    <w:rsid w:val="00053F6E"/>
    <w:rsid w:val="000557B1"/>
    <w:rsid w:val="00074B3C"/>
    <w:rsid w:val="00097DB5"/>
    <w:rsid w:val="000A364C"/>
    <w:rsid w:val="000B22F8"/>
    <w:rsid w:val="000B2875"/>
    <w:rsid w:val="000D2439"/>
    <w:rsid w:val="000D7F59"/>
    <w:rsid w:val="000E33B3"/>
    <w:rsid w:val="000E47E5"/>
    <w:rsid w:val="00116E3C"/>
    <w:rsid w:val="00124673"/>
    <w:rsid w:val="00135712"/>
    <w:rsid w:val="00145D50"/>
    <w:rsid w:val="001469E6"/>
    <w:rsid w:val="00147F99"/>
    <w:rsid w:val="00155879"/>
    <w:rsid w:val="0016061C"/>
    <w:rsid w:val="00182D1C"/>
    <w:rsid w:val="00190EDD"/>
    <w:rsid w:val="00192423"/>
    <w:rsid w:val="001D101F"/>
    <w:rsid w:val="001D4DD0"/>
    <w:rsid w:val="001D5AA4"/>
    <w:rsid w:val="001F3B77"/>
    <w:rsid w:val="001F46D4"/>
    <w:rsid w:val="002145EE"/>
    <w:rsid w:val="002231C1"/>
    <w:rsid w:val="00227593"/>
    <w:rsid w:val="00231F1E"/>
    <w:rsid w:val="0023279F"/>
    <w:rsid w:val="00234CBE"/>
    <w:rsid w:val="00237381"/>
    <w:rsid w:val="00256B61"/>
    <w:rsid w:val="00272F14"/>
    <w:rsid w:val="00284177"/>
    <w:rsid w:val="00295EB7"/>
    <w:rsid w:val="002B63FF"/>
    <w:rsid w:val="002C1521"/>
    <w:rsid w:val="002C30E0"/>
    <w:rsid w:val="002C604B"/>
    <w:rsid w:val="002E72E3"/>
    <w:rsid w:val="002F32B1"/>
    <w:rsid w:val="002F7541"/>
    <w:rsid w:val="0030208E"/>
    <w:rsid w:val="00326D55"/>
    <w:rsid w:val="003540D2"/>
    <w:rsid w:val="003701C4"/>
    <w:rsid w:val="00375065"/>
    <w:rsid w:val="00390E59"/>
    <w:rsid w:val="003A22B0"/>
    <w:rsid w:val="003B3DC2"/>
    <w:rsid w:val="003C6D59"/>
    <w:rsid w:val="003E5485"/>
    <w:rsid w:val="003F324E"/>
    <w:rsid w:val="0040321F"/>
    <w:rsid w:val="00404972"/>
    <w:rsid w:val="00494C77"/>
    <w:rsid w:val="004B554C"/>
    <w:rsid w:val="004B6AA2"/>
    <w:rsid w:val="004B6BB4"/>
    <w:rsid w:val="004B77A3"/>
    <w:rsid w:val="004C023E"/>
    <w:rsid w:val="004C2171"/>
    <w:rsid w:val="004C48C1"/>
    <w:rsid w:val="004E02B9"/>
    <w:rsid w:val="00500F5A"/>
    <w:rsid w:val="00503637"/>
    <w:rsid w:val="0050612F"/>
    <w:rsid w:val="005139DC"/>
    <w:rsid w:val="005168BF"/>
    <w:rsid w:val="005224D4"/>
    <w:rsid w:val="005236EF"/>
    <w:rsid w:val="005319E5"/>
    <w:rsid w:val="00545082"/>
    <w:rsid w:val="00554430"/>
    <w:rsid w:val="005963CF"/>
    <w:rsid w:val="005D010F"/>
    <w:rsid w:val="005D5432"/>
    <w:rsid w:val="005D5DD9"/>
    <w:rsid w:val="005D6F1C"/>
    <w:rsid w:val="005E35DF"/>
    <w:rsid w:val="005E38BA"/>
    <w:rsid w:val="005E6B15"/>
    <w:rsid w:val="005F262C"/>
    <w:rsid w:val="005F4B6B"/>
    <w:rsid w:val="0060696A"/>
    <w:rsid w:val="00614233"/>
    <w:rsid w:val="00617C80"/>
    <w:rsid w:val="00637CBD"/>
    <w:rsid w:val="006434F3"/>
    <w:rsid w:val="00651D77"/>
    <w:rsid w:val="00655C97"/>
    <w:rsid w:val="00663F34"/>
    <w:rsid w:val="00667F56"/>
    <w:rsid w:val="00671FAE"/>
    <w:rsid w:val="006A172D"/>
    <w:rsid w:val="006A5B6E"/>
    <w:rsid w:val="006A760F"/>
    <w:rsid w:val="006B25DE"/>
    <w:rsid w:val="006B4763"/>
    <w:rsid w:val="006C0D81"/>
    <w:rsid w:val="006C4285"/>
    <w:rsid w:val="006E5171"/>
    <w:rsid w:val="006F0A52"/>
    <w:rsid w:val="006F6054"/>
    <w:rsid w:val="00727316"/>
    <w:rsid w:val="00743185"/>
    <w:rsid w:val="00760233"/>
    <w:rsid w:val="007625D0"/>
    <w:rsid w:val="00781455"/>
    <w:rsid w:val="007819B6"/>
    <w:rsid w:val="0078786E"/>
    <w:rsid w:val="00787C06"/>
    <w:rsid w:val="007A52E6"/>
    <w:rsid w:val="007B6056"/>
    <w:rsid w:val="007C1EE8"/>
    <w:rsid w:val="007C29DA"/>
    <w:rsid w:val="007C556C"/>
    <w:rsid w:val="007D0789"/>
    <w:rsid w:val="007D181C"/>
    <w:rsid w:val="007D63BD"/>
    <w:rsid w:val="007D7483"/>
    <w:rsid w:val="00800F2D"/>
    <w:rsid w:val="008025A5"/>
    <w:rsid w:val="00804246"/>
    <w:rsid w:val="00814C43"/>
    <w:rsid w:val="008219AF"/>
    <w:rsid w:val="0082354F"/>
    <w:rsid w:val="00842FD4"/>
    <w:rsid w:val="00851B95"/>
    <w:rsid w:val="00884C08"/>
    <w:rsid w:val="008D2A19"/>
    <w:rsid w:val="008E54A5"/>
    <w:rsid w:val="008F13C0"/>
    <w:rsid w:val="0090496B"/>
    <w:rsid w:val="00906887"/>
    <w:rsid w:val="00931790"/>
    <w:rsid w:val="009400E1"/>
    <w:rsid w:val="009556CE"/>
    <w:rsid w:val="009669FC"/>
    <w:rsid w:val="00973D39"/>
    <w:rsid w:val="009806DD"/>
    <w:rsid w:val="009810E0"/>
    <w:rsid w:val="00990260"/>
    <w:rsid w:val="009C592B"/>
    <w:rsid w:val="009E5D3F"/>
    <w:rsid w:val="009F4CA1"/>
    <w:rsid w:val="00A039D4"/>
    <w:rsid w:val="00A23D82"/>
    <w:rsid w:val="00A26262"/>
    <w:rsid w:val="00A41020"/>
    <w:rsid w:val="00A673A4"/>
    <w:rsid w:val="00A741D8"/>
    <w:rsid w:val="00A95A3C"/>
    <w:rsid w:val="00AA4D85"/>
    <w:rsid w:val="00AF1F47"/>
    <w:rsid w:val="00B060C5"/>
    <w:rsid w:val="00B31CCA"/>
    <w:rsid w:val="00B6597A"/>
    <w:rsid w:val="00B73921"/>
    <w:rsid w:val="00B869A6"/>
    <w:rsid w:val="00BC4AE9"/>
    <w:rsid w:val="00BE314F"/>
    <w:rsid w:val="00C466B8"/>
    <w:rsid w:val="00CB0DAF"/>
    <w:rsid w:val="00CB169A"/>
    <w:rsid w:val="00CC0105"/>
    <w:rsid w:val="00CC134D"/>
    <w:rsid w:val="00CC6717"/>
    <w:rsid w:val="00CC6810"/>
    <w:rsid w:val="00CD0378"/>
    <w:rsid w:val="00CD0BC2"/>
    <w:rsid w:val="00D345E1"/>
    <w:rsid w:val="00D66677"/>
    <w:rsid w:val="00D7616E"/>
    <w:rsid w:val="00D80ACB"/>
    <w:rsid w:val="00D80B96"/>
    <w:rsid w:val="00D85EBF"/>
    <w:rsid w:val="00D87371"/>
    <w:rsid w:val="00D95D3D"/>
    <w:rsid w:val="00DB2DB7"/>
    <w:rsid w:val="00DC46DB"/>
    <w:rsid w:val="00DD1A78"/>
    <w:rsid w:val="00DE2AD8"/>
    <w:rsid w:val="00DE3EFA"/>
    <w:rsid w:val="00DF1F05"/>
    <w:rsid w:val="00E25B80"/>
    <w:rsid w:val="00E573F6"/>
    <w:rsid w:val="00E75733"/>
    <w:rsid w:val="00EB5FF5"/>
    <w:rsid w:val="00EB63DF"/>
    <w:rsid w:val="00EE549E"/>
    <w:rsid w:val="00F15FCB"/>
    <w:rsid w:val="00F23D3F"/>
    <w:rsid w:val="00F52B98"/>
    <w:rsid w:val="00F549FE"/>
    <w:rsid w:val="00F613F9"/>
    <w:rsid w:val="00F67FD0"/>
    <w:rsid w:val="00F81FB1"/>
    <w:rsid w:val="00F83BEE"/>
    <w:rsid w:val="00F86D09"/>
    <w:rsid w:val="00FA780F"/>
    <w:rsid w:val="00FC56DE"/>
    <w:rsid w:val="00FD1B05"/>
    <w:rsid w:val="00FD1B4B"/>
    <w:rsid w:val="00FD1F9F"/>
    <w:rsid w:val="00FD3B1C"/>
    <w:rsid w:val="00FD7ACE"/>
    <w:rsid w:val="00FE2640"/>
    <w:rsid w:val="00FF48FA"/>
    <w:rsid w:val="00FF600C"/>
    <w:rsid w:val="00FF6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714EAE5"/>
  <w15:docId w15:val="{1DAFE26B-ADCF-4824-A1AC-BFDD9D38C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da-DK" w:eastAsia="da-DK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804246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759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7593"/>
  </w:style>
  <w:style w:type="paragraph" w:styleId="Footer">
    <w:name w:val="footer"/>
    <w:basedOn w:val="Normal"/>
    <w:link w:val="FooterChar"/>
    <w:uiPriority w:val="99"/>
    <w:unhideWhenUsed/>
    <w:rsid w:val="0022759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7593"/>
  </w:style>
  <w:style w:type="paragraph" w:styleId="BalloonText">
    <w:name w:val="Balloon Text"/>
    <w:basedOn w:val="Normal"/>
    <w:link w:val="BalloonTextChar"/>
    <w:uiPriority w:val="99"/>
    <w:semiHidden/>
    <w:unhideWhenUsed/>
    <w:rsid w:val="002275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759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D101F"/>
    <w:pPr>
      <w:ind w:left="720"/>
      <w:contextualSpacing/>
    </w:pPr>
  </w:style>
  <w:style w:type="table" w:styleId="TableGrid">
    <w:name w:val="Table Grid"/>
    <w:basedOn w:val="TableNormal"/>
    <w:uiPriority w:val="59"/>
    <w:rsid w:val="00814C4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5Dark-Accent1">
    <w:name w:val="Grid Table 5 Dark Accent 1"/>
    <w:basedOn w:val="TableNormal"/>
    <w:uiPriority w:val="50"/>
    <w:rsid w:val="00814C43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6Colorful-Accent1">
    <w:name w:val="Grid Table 6 Colorful Accent 1"/>
    <w:basedOn w:val="TableNormal"/>
    <w:uiPriority w:val="51"/>
    <w:rsid w:val="00814C43"/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814C43"/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FF48FA"/>
    <w:rPr>
      <w:color w:val="0000FF" w:themeColor="hyperlink"/>
      <w:u w:val="single"/>
    </w:rPr>
  </w:style>
  <w:style w:type="table" w:styleId="GridTable4-Accent1">
    <w:name w:val="Grid Table 4 Accent 1"/>
    <w:basedOn w:val="TableNormal"/>
    <w:uiPriority w:val="49"/>
    <w:rsid w:val="005D5432"/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1Light-Accent1">
    <w:name w:val="Grid Table 1 Light Accent 1"/>
    <w:basedOn w:val="TableNormal"/>
    <w:uiPriority w:val="46"/>
    <w:rsid w:val="005D5432"/>
    <w:tblPr>
      <w:tblStyleRowBandSize w:val="1"/>
      <w:tblStyleColBandSize w:val="1"/>
      <w:tblInd w:w="0" w:type="dxa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6Colorful-Accent2">
    <w:name w:val="Grid Table 6 Colorful Accent 2"/>
    <w:basedOn w:val="TableNormal"/>
    <w:uiPriority w:val="51"/>
    <w:rsid w:val="005D5432"/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3E54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E5485"/>
    <w:rPr>
      <w:rFonts w:ascii="Courier New" w:hAnsi="Courier New" w:cs="Courier New"/>
      <w:lang w:val="en-US" w:eastAsia="en-US"/>
    </w:rPr>
  </w:style>
  <w:style w:type="character" w:styleId="HTMLCode">
    <w:name w:val="HTML Code"/>
    <w:basedOn w:val="DefaultParagraphFont"/>
    <w:uiPriority w:val="99"/>
    <w:semiHidden/>
    <w:unhideWhenUsed/>
    <w:rsid w:val="003E5485"/>
    <w:rPr>
      <w:rFonts w:ascii="Courier New" w:eastAsia="Calibri" w:hAnsi="Courier New" w:cs="Courier New"/>
      <w:sz w:val="20"/>
      <w:szCs w:val="20"/>
    </w:rPr>
  </w:style>
  <w:style w:type="character" w:customStyle="1" w:styleId="pl-k">
    <w:name w:val="pl-k"/>
    <w:basedOn w:val="DefaultParagraphFont"/>
    <w:rsid w:val="00074B3C"/>
  </w:style>
  <w:style w:type="character" w:customStyle="1" w:styleId="pl-c1">
    <w:name w:val="pl-c1"/>
    <w:basedOn w:val="DefaultParagraphFont"/>
    <w:rsid w:val="00074B3C"/>
  </w:style>
  <w:style w:type="character" w:customStyle="1" w:styleId="pl-s">
    <w:name w:val="pl-s"/>
    <w:basedOn w:val="DefaultParagraphFont"/>
    <w:rsid w:val="00074B3C"/>
  </w:style>
  <w:style w:type="character" w:customStyle="1" w:styleId="pl-pds">
    <w:name w:val="pl-pds"/>
    <w:basedOn w:val="DefaultParagraphFont"/>
    <w:rsid w:val="00074B3C"/>
  </w:style>
  <w:style w:type="character" w:customStyle="1" w:styleId="pl-v">
    <w:name w:val="pl-v"/>
    <w:basedOn w:val="DefaultParagraphFont"/>
    <w:rsid w:val="005F4B6B"/>
  </w:style>
  <w:style w:type="character" w:styleId="FollowedHyperlink">
    <w:name w:val="FollowedHyperlink"/>
    <w:basedOn w:val="DefaultParagraphFont"/>
    <w:uiPriority w:val="99"/>
    <w:semiHidden/>
    <w:unhideWhenUsed/>
    <w:rsid w:val="00FC56DE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D345E1"/>
    <w:rPr>
      <w:color w:val="808080"/>
    </w:rPr>
  </w:style>
  <w:style w:type="character" w:customStyle="1" w:styleId="apple-converted-space">
    <w:name w:val="apple-converted-space"/>
    <w:basedOn w:val="DefaultParagraphFont"/>
    <w:rsid w:val="0000071E"/>
  </w:style>
  <w:style w:type="paragraph" w:customStyle="1" w:styleId="p1">
    <w:name w:val="p1"/>
    <w:basedOn w:val="Normal"/>
    <w:rsid w:val="00D80ACB"/>
    <w:pPr>
      <w:spacing w:after="0" w:line="240" w:lineRule="auto"/>
      <w:jc w:val="both"/>
    </w:pPr>
    <w:rPr>
      <w:rFonts w:ascii="Times New Roman" w:hAnsi="Times New Roman"/>
      <w:sz w:val="17"/>
      <w:szCs w:val="17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85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1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42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0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0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6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6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8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6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6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4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1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4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0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8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5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6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1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5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9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1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4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1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0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8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9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2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5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1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7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5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6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0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6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16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hadoop.apache.org/docs/stable/hadoop-mapreduce-client/hadoop-mapreduce-client-core/MapReduceTutorial.html" TargetMode="External"/><Relationship Id="rId12" Type="http://schemas.openxmlformats.org/officeDocument/2006/relationships/hyperlink" Target="https://hadoop.apache.org/docs/r1.2.1/api/org/apache/hadoop/mapred/Mapper.html" TargetMode="External"/><Relationship Id="rId13" Type="http://schemas.openxmlformats.org/officeDocument/2006/relationships/header" Target="header1.xml"/><Relationship Id="rId14" Type="http://schemas.openxmlformats.org/officeDocument/2006/relationships/footer" Target="footer1.xml"/><Relationship Id="rId15" Type="http://schemas.openxmlformats.org/officeDocument/2006/relationships/fontTable" Target="fontTable.xml"/><Relationship Id="rId16" Type="http://schemas.openxmlformats.org/officeDocument/2006/relationships/glossaryDocument" Target="glossary/document.xml"/><Relationship Id="rId1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numbering" Target="numbering.xml"/><Relationship Id="rId4" Type="http://schemas.openxmlformats.org/officeDocument/2006/relationships/styles" Target="style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png"/><Relationship Id="rId10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glossary/document.xml><?xml version="1.0" encoding="utf-8"?>
<w:glossary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539572EE58EA2947AB806C409333FA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B4A973-030B-C84D-B495-2B5FBD6AAC13}"/>
      </w:docPartPr>
      <w:docPartBody>
        <w:p w:rsidR="003624D8" w:rsidRDefault="0059269F" w:rsidP="0059269F">
          <w:pPr>
            <w:pStyle w:val="539572EE58EA2947AB806C409333FAD9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  <w:docPart>
      <w:docPartPr>
        <w:name w:val="965886EB7E327E4FA8F467FDC1E6B7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D042E2-B3FE-8449-8DC7-20E925165ED7}"/>
      </w:docPartPr>
      <w:docPartBody>
        <w:p w:rsidR="003624D8" w:rsidRDefault="0059269F" w:rsidP="0059269F">
          <w:pPr>
            <w:pStyle w:val="965886EB7E327E4FA8F467FDC1E6B735"/>
          </w:pPr>
          <w:r>
            <w:rPr>
              <w:caps/>
              <w:color w:val="4472C4" w:themeColor="accent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70E3B"/>
    <w:rsid w:val="00231178"/>
    <w:rsid w:val="00270E3B"/>
    <w:rsid w:val="002A203C"/>
    <w:rsid w:val="002B3AE6"/>
    <w:rsid w:val="003305D3"/>
    <w:rsid w:val="003624D8"/>
    <w:rsid w:val="0059269F"/>
    <w:rsid w:val="00CB3AC0"/>
    <w:rsid w:val="00E15BC4"/>
    <w:rsid w:val="00E43C2B"/>
    <w:rsid w:val="00E62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37A1739466B47CE93500E9A7EB39F22">
    <w:name w:val="837A1739466B47CE93500E9A7EB39F22"/>
    <w:rsid w:val="00270E3B"/>
  </w:style>
  <w:style w:type="paragraph" w:customStyle="1" w:styleId="6B4A35B4561B2D40A3C047EE632AE1CA">
    <w:name w:val="6B4A35B4561B2D40A3C047EE632AE1CA"/>
    <w:rsid w:val="0059269F"/>
    <w:pPr>
      <w:spacing w:after="0" w:line="240" w:lineRule="auto"/>
    </w:pPr>
    <w:rPr>
      <w:sz w:val="24"/>
      <w:szCs w:val="24"/>
    </w:rPr>
  </w:style>
  <w:style w:type="paragraph" w:customStyle="1" w:styleId="C42E8BC09B39294CBDFA20562B90B1AE">
    <w:name w:val="C42E8BC09B39294CBDFA20562B90B1AE"/>
    <w:rsid w:val="0059269F"/>
    <w:pPr>
      <w:spacing w:after="0" w:line="240" w:lineRule="auto"/>
    </w:pPr>
    <w:rPr>
      <w:sz w:val="24"/>
      <w:szCs w:val="24"/>
    </w:rPr>
  </w:style>
  <w:style w:type="paragraph" w:customStyle="1" w:styleId="45209C6A527DF640BA614A7A221C1EF8">
    <w:name w:val="45209C6A527DF640BA614A7A221C1EF8"/>
    <w:rsid w:val="0059269F"/>
    <w:pPr>
      <w:spacing w:after="0" w:line="240" w:lineRule="auto"/>
    </w:pPr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3624D8"/>
    <w:rPr>
      <w:color w:val="808080"/>
    </w:rPr>
  </w:style>
  <w:style w:type="paragraph" w:customStyle="1" w:styleId="95D3A7C7551ED9428B00D1439F27E384">
    <w:name w:val="95D3A7C7551ED9428B00D1439F27E384"/>
    <w:rsid w:val="0059269F"/>
    <w:pPr>
      <w:spacing w:after="0" w:line="240" w:lineRule="auto"/>
    </w:pPr>
    <w:rPr>
      <w:sz w:val="24"/>
      <w:szCs w:val="24"/>
    </w:rPr>
  </w:style>
  <w:style w:type="paragraph" w:customStyle="1" w:styleId="A230AFE8E876394D80E7F29C2E9FDD7E">
    <w:name w:val="A230AFE8E876394D80E7F29C2E9FDD7E"/>
    <w:rsid w:val="0059269F"/>
    <w:pPr>
      <w:spacing w:after="0" w:line="240" w:lineRule="auto"/>
    </w:pPr>
    <w:rPr>
      <w:sz w:val="24"/>
      <w:szCs w:val="24"/>
    </w:rPr>
  </w:style>
  <w:style w:type="paragraph" w:customStyle="1" w:styleId="D8E936F3C68E174E92983979200D6D8B">
    <w:name w:val="D8E936F3C68E174E92983979200D6D8B"/>
    <w:rsid w:val="0059269F"/>
    <w:pPr>
      <w:spacing w:after="0" w:line="240" w:lineRule="auto"/>
    </w:pPr>
    <w:rPr>
      <w:sz w:val="24"/>
      <w:szCs w:val="24"/>
    </w:rPr>
  </w:style>
  <w:style w:type="paragraph" w:customStyle="1" w:styleId="9CBAA60FF0BA1240A1CF7003FD705AE7">
    <w:name w:val="9CBAA60FF0BA1240A1CF7003FD705AE7"/>
    <w:rsid w:val="0059269F"/>
    <w:pPr>
      <w:spacing w:after="0" w:line="240" w:lineRule="auto"/>
    </w:pPr>
    <w:rPr>
      <w:sz w:val="24"/>
      <w:szCs w:val="24"/>
    </w:rPr>
  </w:style>
  <w:style w:type="paragraph" w:customStyle="1" w:styleId="1D6817703D5E234D83569E8F0443E88E">
    <w:name w:val="1D6817703D5E234D83569E8F0443E88E"/>
    <w:rsid w:val="0059269F"/>
    <w:pPr>
      <w:spacing w:after="0" w:line="240" w:lineRule="auto"/>
    </w:pPr>
    <w:rPr>
      <w:sz w:val="24"/>
      <w:szCs w:val="24"/>
    </w:rPr>
  </w:style>
  <w:style w:type="paragraph" w:customStyle="1" w:styleId="0626E460FACDCA47901194FDB99272D1">
    <w:name w:val="0626E460FACDCA47901194FDB99272D1"/>
    <w:rsid w:val="0059269F"/>
    <w:pPr>
      <w:spacing w:after="0" w:line="240" w:lineRule="auto"/>
    </w:pPr>
    <w:rPr>
      <w:sz w:val="24"/>
      <w:szCs w:val="24"/>
    </w:rPr>
  </w:style>
  <w:style w:type="paragraph" w:customStyle="1" w:styleId="539572EE58EA2947AB806C409333FAD9">
    <w:name w:val="539572EE58EA2947AB806C409333FAD9"/>
    <w:rsid w:val="0059269F"/>
    <w:pPr>
      <w:spacing w:after="0" w:line="240" w:lineRule="auto"/>
    </w:pPr>
    <w:rPr>
      <w:sz w:val="24"/>
      <w:szCs w:val="24"/>
    </w:rPr>
  </w:style>
  <w:style w:type="paragraph" w:customStyle="1" w:styleId="965886EB7E327E4FA8F467FDC1E6B735">
    <w:name w:val="965886EB7E327E4FA8F467FDC1E6B735"/>
    <w:rsid w:val="0059269F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09-06-1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A86D288-6E56-0A42-A505-874EDF7616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613</Words>
  <Characters>3500</Characters>
  <Application>Microsoft Macintosh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SIC STATISTICS WITH HADOOP CLOUD COMPUTING</vt:lpstr>
    </vt:vector>
  </TitlesOfParts>
  <Company/>
  <LinksUpToDate>false</LinksUpToDate>
  <CharactersWithSpaces>41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DOOP PAGE RANK</dc:title>
  <dc:subject/>
  <dc:creator>Karthik Vegi| kvegi@iu.edu                                                                                                     Melita Dsouza | dsouzam@iu.edu</dc:creator>
  <cp:keywords/>
  <dc:description/>
  <cp:lastModifiedBy>Karthik Vegi</cp:lastModifiedBy>
  <cp:revision>3</cp:revision>
  <cp:lastPrinted>2017-02-13T03:53:00Z</cp:lastPrinted>
  <dcterms:created xsi:type="dcterms:W3CDTF">2017-02-13T03:53:00Z</dcterms:created>
  <dcterms:modified xsi:type="dcterms:W3CDTF">2017-02-13T03:53:00Z</dcterms:modified>
</cp:coreProperties>
</file>